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9C3B7" w14:textId="20F60366" w:rsidR="005418CD" w:rsidRDefault="005418CD"/>
    <w:tbl>
      <w:tblPr>
        <w:tblStyle w:val="TableGrid"/>
        <w:tblW w:w="0" w:type="auto"/>
        <w:tblLook w:val="04A0" w:firstRow="1" w:lastRow="0" w:firstColumn="1" w:lastColumn="0" w:noHBand="0" w:noVBand="1"/>
      </w:tblPr>
      <w:tblGrid>
        <w:gridCol w:w="4814"/>
        <w:gridCol w:w="4814"/>
      </w:tblGrid>
      <w:tr w:rsidR="008C62EC" w14:paraId="39527A46" w14:textId="77777777" w:rsidTr="008C62EC">
        <w:tc>
          <w:tcPr>
            <w:tcW w:w="4814" w:type="dxa"/>
          </w:tcPr>
          <w:p w14:paraId="054F024A" w14:textId="77777777" w:rsidR="008C62EC" w:rsidRPr="00526A7A" w:rsidRDefault="008C62EC" w:rsidP="008C62EC">
            <w:pPr>
              <w:rPr>
                <w:b/>
                <w:color w:val="2F5496" w:themeColor="accent1" w:themeShade="BF"/>
                <w:sz w:val="28"/>
                <w:u w:val="single"/>
                <w:lang w:val="cy-GB"/>
              </w:rPr>
            </w:pPr>
            <w:r w:rsidRPr="00526A7A">
              <w:rPr>
                <w:rFonts w:ascii="Calibri" w:eastAsia="Calibri" w:hAnsi="Calibri" w:cs="Times New Roman"/>
                <w:b/>
                <w:bCs/>
                <w:color w:val="2F5496" w:themeColor="accent1" w:themeShade="BF"/>
                <w:sz w:val="28"/>
                <w:szCs w:val="28"/>
                <w:u w:val="single"/>
                <w:lang w:val="cy-GB"/>
              </w:rPr>
              <w:t>Angen Darlithwyr er Anrhydedd - Pynciau Uwchradd.</w:t>
            </w:r>
          </w:p>
          <w:p w14:paraId="43178482" w14:textId="77777777" w:rsidR="008C62EC" w:rsidRPr="00526A7A" w:rsidRDefault="008C62EC" w:rsidP="008C62EC">
            <w:pPr>
              <w:rPr>
                <w:b/>
                <w:color w:val="2F5496" w:themeColor="accent1" w:themeShade="BF"/>
                <w:sz w:val="28"/>
                <w:u w:val="single"/>
                <w:lang w:val="cy-GB"/>
              </w:rPr>
            </w:pPr>
            <w:r w:rsidRPr="00526A7A">
              <w:rPr>
                <w:rFonts w:ascii="Calibri" w:eastAsia="Calibri" w:hAnsi="Calibri" w:cs="Times New Roman"/>
                <w:b/>
                <w:bCs/>
                <w:color w:val="2F5496" w:themeColor="accent1" w:themeShade="BF"/>
                <w:sz w:val="28"/>
                <w:szCs w:val="28"/>
                <w:u w:val="single"/>
                <w:lang w:val="cy-GB"/>
              </w:rPr>
              <w:t>AGA CaBan Bangor, Prifysgol Bangor</w:t>
            </w:r>
          </w:p>
          <w:p w14:paraId="4C90B032" w14:textId="78434ED5" w:rsidR="008C62EC" w:rsidRDefault="008C62EC" w:rsidP="008C62EC">
            <w:pPr>
              <w:rPr>
                <w:b/>
                <w:sz w:val="14"/>
                <w:u w:val="single"/>
                <w:lang w:val="cy-GB"/>
              </w:rPr>
            </w:pPr>
            <w:r w:rsidRPr="00526A7A">
              <w:rPr>
                <w:rFonts w:ascii="Calibri" w:eastAsia="Calibri" w:hAnsi="Calibri" w:cs="Times New Roman"/>
                <w:b/>
                <w:bCs/>
                <w:color w:val="2F5496" w:themeColor="accent1" w:themeShade="BF"/>
                <w:sz w:val="28"/>
                <w:szCs w:val="28"/>
                <w:u w:val="single"/>
                <w:lang w:val="cy-GB"/>
              </w:rPr>
              <w:t>Datganiadau o Ddiddordeb</w:t>
            </w:r>
          </w:p>
        </w:tc>
        <w:tc>
          <w:tcPr>
            <w:tcW w:w="4814" w:type="dxa"/>
          </w:tcPr>
          <w:p w14:paraId="10EFFE08" w14:textId="77777777" w:rsidR="008C62EC" w:rsidRPr="00526A7A" w:rsidRDefault="008C62EC" w:rsidP="008C62EC">
            <w:pPr>
              <w:rPr>
                <w:b/>
                <w:color w:val="7030A0"/>
                <w:sz w:val="28"/>
                <w:u w:val="single"/>
              </w:rPr>
            </w:pPr>
            <w:r w:rsidRPr="00526A7A">
              <w:rPr>
                <w:b/>
                <w:color w:val="7030A0"/>
                <w:sz w:val="28"/>
                <w:u w:val="single"/>
              </w:rPr>
              <w:t xml:space="preserve">Honorary Lecturers Required – Secondary Subjects. </w:t>
            </w:r>
          </w:p>
          <w:p w14:paraId="61F1457B" w14:textId="77777777" w:rsidR="008C62EC" w:rsidRPr="00526A7A" w:rsidRDefault="008C62EC" w:rsidP="008C62EC">
            <w:pPr>
              <w:rPr>
                <w:b/>
                <w:color w:val="7030A0"/>
                <w:sz w:val="28"/>
                <w:u w:val="single"/>
              </w:rPr>
            </w:pPr>
            <w:r w:rsidRPr="00526A7A">
              <w:rPr>
                <w:b/>
                <w:color w:val="7030A0"/>
                <w:sz w:val="28"/>
                <w:u w:val="single"/>
              </w:rPr>
              <w:t xml:space="preserve">CaBan Bangor </w:t>
            </w:r>
            <w:proofErr w:type="gramStart"/>
            <w:r w:rsidRPr="00526A7A">
              <w:rPr>
                <w:b/>
                <w:color w:val="7030A0"/>
                <w:sz w:val="28"/>
                <w:u w:val="single"/>
              </w:rPr>
              <w:t>ITE,  Bangor</w:t>
            </w:r>
            <w:proofErr w:type="gramEnd"/>
            <w:r w:rsidRPr="00526A7A">
              <w:rPr>
                <w:b/>
                <w:color w:val="7030A0"/>
                <w:sz w:val="28"/>
                <w:u w:val="single"/>
              </w:rPr>
              <w:t xml:space="preserve"> University</w:t>
            </w:r>
          </w:p>
          <w:p w14:paraId="65C45DE1" w14:textId="000371F4" w:rsidR="008C62EC" w:rsidRDefault="008C62EC" w:rsidP="008C62EC">
            <w:pPr>
              <w:rPr>
                <w:b/>
                <w:sz w:val="14"/>
                <w:u w:val="single"/>
                <w:lang w:val="cy-GB"/>
              </w:rPr>
            </w:pPr>
            <w:r w:rsidRPr="00526A7A">
              <w:rPr>
                <w:b/>
                <w:color w:val="7030A0"/>
                <w:sz w:val="28"/>
                <w:u w:val="single"/>
              </w:rPr>
              <w:t>Expressions of Interest</w:t>
            </w:r>
          </w:p>
        </w:tc>
      </w:tr>
    </w:tbl>
    <w:p w14:paraId="639C1344" w14:textId="77777777" w:rsidR="00FA300F" w:rsidRPr="0097169B" w:rsidRDefault="00FA300F" w:rsidP="005F7D3B">
      <w:pPr>
        <w:spacing w:after="0" w:line="240" w:lineRule="auto"/>
        <w:rPr>
          <w:b/>
          <w:sz w:val="14"/>
          <w:u w:val="single"/>
          <w:lang w:val="cy-GB"/>
        </w:rPr>
      </w:pPr>
    </w:p>
    <w:p w14:paraId="639C1349" w14:textId="77777777" w:rsidR="00FA300F" w:rsidRPr="00526A7A" w:rsidRDefault="0097169B" w:rsidP="005F7D3B">
      <w:pPr>
        <w:spacing w:after="0" w:line="240" w:lineRule="auto"/>
        <w:rPr>
          <w:b/>
          <w:color w:val="2F5496" w:themeColor="accent1" w:themeShade="BF"/>
          <w:sz w:val="28"/>
          <w:lang w:val="cy-GB"/>
        </w:rPr>
      </w:pPr>
      <w:r w:rsidRPr="00526A7A">
        <w:rPr>
          <w:rFonts w:ascii="Calibri" w:eastAsia="Calibri" w:hAnsi="Calibri" w:cs="Times New Roman"/>
          <w:b/>
          <w:bCs/>
          <w:color w:val="2F5496" w:themeColor="accent1" w:themeShade="BF"/>
          <w:sz w:val="28"/>
          <w:szCs w:val="28"/>
          <w:lang w:val="cy-GB"/>
        </w:rPr>
        <w:t xml:space="preserve">Ydych chi'n ymarferydd brwd, arloesol a rhagorol sy'n gweithio ym maes addysg uwchradd?  </w:t>
      </w:r>
    </w:p>
    <w:p w14:paraId="639C134A" w14:textId="77777777" w:rsidR="005F7D3B" w:rsidRPr="0097169B" w:rsidRDefault="0097169B" w:rsidP="005F7D3B">
      <w:pPr>
        <w:spacing w:after="0" w:line="240" w:lineRule="auto"/>
        <w:rPr>
          <w:b/>
          <w:sz w:val="28"/>
          <w:lang w:val="cy-GB"/>
        </w:rPr>
      </w:pPr>
      <w:r w:rsidRPr="00526A7A">
        <w:rPr>
          <w:rFonts w:ascii="Calibri" w:eastAsia="Calibri" w:hAnsi="Calibri" w:cs="Times New Roman"/>
          <w:b/>
          <w:bCs/>
          <w:color w:val="2F5496" w:themeColor="accent1" w:themeShade="BF"/>
          <w:sz w:val="28"/>
          <w:szCs w:val="28"/>
          <w:lang w:val="cy-GB"/>
        </w:rPr>
        <w:t>Ydych chi’n angerddol am addysg ragorol ac i ddarparu'r cyfleoedd dysgu gorau i'r genhedlaeth nesaf o athrawon yn ein hysgolion?</w:t>
      </w:r>
    </w:p>
    <w:p w14:paraId="188FB5C3" w14:textId="77777777" w:rsidR="00526A7A" w:rsidRDefault="00526A7A" w:rsidP="00526A7A">
      <w:pPr>
        <w:spacing w:after="0" w:line="240" w:lineRule="auto"/>
        <w:rPr>
          <w:b/>
          <w:sz w:val="28"/>
        </w:rPr>
      </w:pPr>
    </w:p>
    <w:p w14:paraId="0C76AB08" w14:textId="7A07CEA6" w:rsidR="00526A7A" w:rsidRPr="00526A7A" w:rsidRDefault="00526A7A" w:rsidP="00526A7A">
      <w:pPr>
        <w:spacing w:after="0" w:line="240" w:lineRule="auto"/>
        <w:rPr>
          <w:b/>
          <w:color w:val="7030A0"/>
          <w:sz w:val="28"/>
        </w:rPr>
      </w:pPr>
      <w:r w:rsidRPr="00526A7A">
        <w:rPr>
          <w:b/>
          <w:color w:val="7030A0"/>
          <w:sz w:val="28"/>
        </w:rPr>
        <w:t xml:space="preserve">Are you an enthusiastic, innovative, and excellent practitioner working in secondary education?  </w:t>
      </w:r>
    </w:p>
    <w:p w14:paraId="3F8C077B" w14:textId="77777777" w:rsidR="00526A7A" w:rsidRPr="00526A7A" w:rsidRDefault="00526A7A" w:rsidP="00526A7A">
      <w:pPr>
        <w:spacing w:after="0" w:line="240" w:lineRule="auto"/>
        <w:rPr>
          <w:b/>
          <w:color w:val="7030A0"/>
          <w:sz w:val="28"/>
        </w:rPr>
      </w:pPr>
      <w:r w:rsidRPr="00526A7A">
        <w:rPr>
          <w:b/>
          <w:color w:val="7030A0"/>
          <w:sz w:val="28"/>
        </w:rPr>
        <w:t>Do you have a passion for outstanding education and to provide the best learning opportunities for the next generation of teachers in our schools?</w:t>
      </w:r>
    </w:p>
    <w:p w14:paraId="639C134B" w14:textId="18F75BBD" w:rsidR="005F7D3B" w:rsidRDefault="005F7D3B" w:rsidP="005F7D3B">
      <w:pPr>
        <w:spacing w:after="0" w:line="240" w:lineRule="auto"/>
        <w:rPr>
          <w:sz w:val="24"/>
          <w:lang w:val="cy-GB"/>
        </w:rPr>
      </w:pPr>
    </w:p>
    <w:tbl>
      <w:tblPr>
        <w:tblStyle w:val="TableGrid"/>
        <w:tblW w:w="0" w:type="auto"/>
        <w:tblLook w:val="04A0" w:firstRow="1" w:lastRow="0" w:firstColumn="1" w:lastColumn="0" w:noHBand="0" w:noVBand="1"/>
      </w:tblPr>
      <w:tblGrid>
        <w:gridCol w:w="4814"/>
        <w:gridCol w:w="4814"/>
      </w:tblGrid>
      <w:tr w:rsidR="00526A7A" w14:paraId="56DA32CA" w14:textId="77777777" w:rsidTr="00526A7A">
        <w:tc>
          <w:tcPr>
            <w:tcW w:w="4814" w:type="dxa"/>
          </w:tcPr>
          <w:p w14:paraId="25D355D8" w14:textId="77777777" w:rsidR="00526A7A" w:rsidRPr="00526A7A" w:rsidRDefault="00526A7A" w:rsidP="00526A7A">
            <w:pPr>
              <w:rPr>
                <w:color w:val="2F5496" w:themeColor="accent1" w:themeShade="BF"/>
                <w:sz w:val="24"/>
                <w:lang w:val="cy-GB"/>
              </w:rPr>
            </w:pPr>
            <w:r w:rsidRPr="00526A7A">
              <w:rPr>
                <w:rFonts w:ascii="Calibri" w:eastAsia="Calibri" w:hAnsi="Calibri" w:cs="Times New Roman"/>
                <w:color w:val="2F5496" w:themeColor="accent1" w:themeShade="BF"/>
                <w:sz w:val="24"/>
                <w:szCs w:val="24"/>
                <w:lang w:val="cy-GB"/>
              </w:rPr>
              <w:t>Os felly, mae CaBan Bangor, darparwr achrededig addysg gychwynnol athrawon yng Ngogledd Cymru, am recriwtio banc o arbenigwyr pwnc y gellid eu secondio am hyd at ddiwrnod yr wythnos i gyflwyno modiwlau pwnc-benodol i'n Hathrawon Cyswllt.</w:t>
            </w:r>
          </w:p>
          <w:p w14:paraId="37910946" w14:textId="77777777" w:rsidR="00526A7A" w:rsidRPr="00526A7A" w:rsidRDefault="00526A7A" w:rsidP="00526A7A">
            <w:pPr>
              <w:rPr>
                <w:color w:val="2F5496" w:themeColor="accent1" w:themeShade="BF"/>
                <w:sz w:val="24"/>
                <w:lang w:val="cy-GB"/>
              </w:rPr>
            </w:pPr>
          </w:p>
          <w:p w14:paraId="521D990C" w14:textId="77777777" w:rsidR="00526A7A" w:rsidRPr="00526A7A" w:rsidRDefault="00526A7A" w:rsidP="00526A7A">
            <w:pPr>
              <w:rPr>
                <w:b/>
                <w:color w:val="2F5496" w:themeColor="accent1" w:themeShade="BF"/>
                <w:sz w:val="24"/>
                <w:lang w:val="cy-GB"/>
              </w:rPr>
            </w:pPr>
            <w:r w:rsidRPr="00526A7A">
              <w:rPr>
                <w:rFonts w:ascii="Calibri" w:eastAsia="Calibri" w:hAnsi="Calibri" w:cs="Times New Roman"/>
                <w:b/>
                <w:bCs/>
                <w:color w:val="2F5496" w:themeColor="accent1" w:themeShade="BF"/>
                <w:sz w:val="24"/>
                <w:szCs w:val="24"/>
                <w:lang w:val="cy-GB"/>
              </w:rPr>
              <w:t>Buddion i mi...</w:t>
            </w:r>
          </w:p>
          <w:p w14:paraId="54853A4C" w14:textId="77777777" w:rsidR="00526A7A" w:rsidRPr="00526A7A" w:rsidRDefault="00526A7A" w:rsidP="00526A7A">
            <w:pPr>
              <w:rPr>
                <w:color w:val="2F5496" w:themeColor="accent1" w:themeShade="BF"/>
                <w:sz w:val="24"/>
                <w:lang w:val="cy-GB"/>
              </w:rPr>
            </w:pPr>
            <w:r w:rsidRPr="00526A7A">
              <w:rPr>
                <w:rFonts w:ascii="Calibri" w:eastAsia="Calibri" w:hAnsi="Calibri" w:cs="Times New Roman"/>
                <w:color w:val="2F5496" w:themeColor="accent1" w:themeShade="BF"/>
                <w:sz w:val="24"/>
                <w:szCs w:val="24"/>
                <w:lang w:val="cy-GB"/>
              </w:rPr>
              <w:t>Fel Darlithydd er Anrhydedd, byddech chi'n cael mentor llawn-amser i'ch cynefino yn y rôl a helpu i ddatblygu eich sgiliau addysg oedolion. Byddwch yn cael mynediad at holl adnoddau'r Brifysgol, a chyfle i wella'ch cymwysterau academaidd ar y lefel briodol, hyd at lefel doethuriaeth. Credwn hefyd fod y math hwn o gyfle yn caniatáu i ymarferwyr adfyfyrio'n feirniadol ar eu harfer, a mabwysiadu'r fethodoleg orau gyfredol sy'n seiliedig ar dystiolaeth. Mae'r sgyrsiau deialog rhwng darlithydd ac Athro Cyswllt yn gyfrwng pwerus i hunanwerthuso a gwella'n barhaus.</w:t>
            </w:r>
          </w:p>
          <w:p w14:paraId="161A66C1" w14:textId="77777777" w:rsidR="00526A7A" w:rsidRPr="00526A7A" w:rsidRDefault="00526A7A" w:rsidP="00526A7A">
            <w:pPr>
              <w:rPr>
                <w:color w:val="2F5496" w:themeColor="accent1" w:themeShade="BF"/>
                <w:sz w:val="24"/>
                <w:lang w:val="cy-GB"/>
              </w:rPr>
            </w:pPr>
          </w:p>
          <w:p w14:paraId="0DE4B83B" w14:textId="77777777" w:rsidR="00526A7A" w:rsidRPr="00526A7A" w:rsidRDefault="00526A7A" w:rsidP="00526A7A">
            <w:pPr>
              <w:rPr>
                <w:b/>
                <w:color w:val="2F5496" w:themeColor="accent1" w:themeShade="BF"/>
                <w:sz w:val="24"/>
                <w:lang w:val="cy-GB"/>
              </w:rPr>
            </w:pPr>
            <w:r w:rsidRPr="00526A7A">
              <w:rPr>
                <w:rFonts w:ascii="Calibri" w:eastAsia="Calibri" w:hAnsi="Calibri" w:cs="Times New Roman"/>
                <w:b/>
                <w:bCs/>
                <w:color w:val="2F5496" w:themeColor="accent1" w:themeShade="BF"/>
                <w:sz w:val="24"/>
                <w:szCs w:val="24"/>
                <w:lang w:val="cy-GB"/>
              </w:rPr>
              <w:t>Buddion i'r ysgol…</w:t>
            </w:r>
          </w:p>
          <w:p w14:paraId="7390BF0D" w14:textId="77777777" w:rsidR="005418CD" w:rsidRDefault="00526A7A" w:rsidP="00526A7A">
            <w:pPr>
              <w:rPr>
                <w:rFonts w:ascii="Calibri" w:eastAsia="Calibri" w:hAnsi="Calibri" w:cs="Times New Roman"/>
                <w:color w:val="2F5496" w:themeColor="accent1" w:themeShade="BF"/>
                <w:sz w:val="24"/>
                <w:szCs w:val="24"/>
                <w:lang w:val="cy-GB"/>
              </w:rPr>
            </w:pPr>
            <w:r w:rsidRPr="00526A7A">
              <w:rPr>
                <w:rFonts w:ascii="Calibri" w:eastAsia="Calibri" w:hAnsi="Calibri" w:cs="Times New Roman"/>
                <w:color w:val="2F5496" w:themeColor="accent1" w:themeShade="BF"/>
                <w:sz w:val="24"/>
                <w:szCs w:val="24"/>
                <w:lang w:val="cy-GB"/>
              </w:rPr>
              <w:t xml:space="preserve">Mae CaBan hefyd yn credu bod yr ysgolion sy'n hwyluso secondiad eu staff i weithio gyda'r Brifysgol yn elwa mewn sawl ffordd. Mae'r cyfleoedd hyn yn helpu i ysgogi staff mewn ysgolion, ac yn caniatáu iddynt ddatblygu sgiliau arwain mewn sefydliad dysgu. Mae staff </w:t>
            </w:r>
          </w:p>
          <w:p w14:paraId="1A7C792A" w14:textId="12FE48BE" w:rsidR="00526A7A" w:rsidRPr="00526A7A" w:rsidRDefault="00526A7A" w:rsidP="00526A7A">
            <w:pPr>
              <w:rPr>
                <w:color w:val="2F5496" w:themeColor="accent1" w:themeShade="BF"/>
                <w:sz w:val="24"/>
                <w:lang w:val="cy-GB"/>
              </w:rPr>
            </w:pPr>
            <w:bookmarkStart w:id="0" w:name="_GoBack"/>
            <w:bookmarkEnd w:id="0"/>
            <w:r w:rsidRPr="00526A7A">
              <w:rPr>
                <w:rFonts w:ascii="Calibri" w:eastAsia="Calibri" w:hAnsi="Calibri" w:cs="Times New Roman"/>
                <w:color w:val="2F5496" w:themeColor="accent1" w:themeShade="BF"/>
                <w:sz w:val="24"/>
                <w:szCs w:val="24"/>
                <w:lang w:val="cy-GB"/>
              </w:rPr>
              <w:lastRenderedPageBreak/>
              <w:t xml:space="preserve">yn cael eu llywio gan ymchwil, a </w:t>
            </w:r>
            <w:proofErr w:type="spellStart"/>
            <w:r w:rsidRPr="00526A7A">
              <w:rPr>
                <w:rFonts w:ascii="Calibri" w:eastAsia="Calibri" w:hAnsi="Calibri" w:cs="Times New Roman"/>
                <w:color w:val="2F5496" w:themeColor="accent1" w:themeShade="BF"/>
                <w:sz w:val="24"/>
                <w:szCs w:val="24"/>
                <w:lang w:val="cy-GB"/>
              </w:rPr>
              <w:t>gallant</w:t>
            </w:r>
            <w:proofErr w:type="spellEnd"/>
            <w:r w:rsidRPr="00526A7A">
              <w:rPr>
                <w:rFonts w:ascii="Calibri" w:eastAsia="Calibri" w:hAnsi="Calibri" w:cs="Times New Roman"/>
                <w:color w:val="2F5496" w:themeColor="accent1" w:themeShade="BF"/>
                <w:sz w:val="24"/>
                <w:szCs w:val="24"/>
                <w:lang w:val="cy-GB"/>
              </w:rPr>
              <w:t xml:space="preserve"> helpu i newid diwylliant yr ysgol, lle mae ymchwil ac ymholi yn agos at ymarfer ac yn rhan hanfodol o strategaeth ymchwil yr ysgol. Gall ddarparu sylfaen gadarn i reoli newid, mae'n diwallu amcanion y Safonau Proffesiynol ar gyfer Addysgu ac Arweinyddiaeth, a gall ddarparu tystiolaeth at ddibenion atebolrwydd.</w:t>
            </w:r>
          </w:p>
          <w:p w14:paraId="34410FE8" w14:textId="77777777" w:rsidR="00526A7A" w:rsidRPr="00526A7A" w:rsidRDefault="00526A7A" w:rsidP="00526A7A">
            <w:pPr>
              <w:rPr>
                <w:color w:val="2F5496" w:themeColor="accent1" w:themeShade="BF"/>
                <w:sz w:val="24"/>
                <w:lang w:val="cy-GB"/>
              </w:rPr>
            </w:pPr>
          </w:p>
          <w:p w14:paraId="3F0C1458" w14:textId="77777777" w:rsidR="00526A7A" w:rsidRPr="00526A7A" w:rsidRDefault="00526A7A" w:rsidP="00526A7A">
            <w:pPr>
              <w:rPr>
                <w:b/>
                <w:color w:val="2F5496" w:themeColor="accent1" w:themeShade="BF"/>
                <w:sz w:val="24"/>
                <w:lang w:val="cy-GB"/>
              </w:rPr>
            </w:pPr>
            <w:r w:rsidRPr="00526A7A">
              <w:rPr>
                <w:rFonts w:ascii="Calibri" w:eastAsia="Calibri" w:hAnsi="Calibri" w:cs="Times New Roman"/>
                <w:b/>
                <w:bCs/>
                <w:color w:val="2F5496" w:themeColor="accent1" w:themeShade="BF"/>
                <w:sz w:val="24"/>
                <w:szCs w:val="24"/>
                <w:lang w:val="cy-GB"/>
              </w:rPr>
              <w:t>Beth mae'r rôl yn ei olygu?</w:t>
            </w:r>
          </w:p>
          <w:p w14:paraId="4D753E5F" w14:textId="77777777" w:rsidR="00526A7A" w:rsidRPr="00526A7A" w:rsidRDefault="00526A7A" w:rsidP="00526A7A">
            <w:pPr>
              <w:rPr>
                <w:color w:val="2F5496" w:themeColor="accent1" w:themeShade="BF"/>
                <w:sz w:val="24"/>
                <w:lang w:val="cy-GB"/>
              </w:rPr>
            </w:pPr>
            <w:r w:rsidRPr="00526A7A">
              <w:rPr>
                <w:rFonts w:ascii="Calibri" w:eastAsia="Calibri" w:hAnsi="Calibri" w:cs="Times New Roman"/>
                <w:color w:val="2F5496" w:themeColor="accent1" w:themeShade="BF"/>
                <w:sz w:val="24"/>
                <w:szCs w:val="24"/>
                <w:lang w:val="cy-GB"/>
              </w:rPr>
              <w:t xml:space="preserve">Byddai'n ofynnol i Ddarlithwyr er Anrhydedd gyflwyno'r modiwl pwnc-benodol TAR ar gyfer eu pwnc arbenigol i grŵp bach o fyfyrwyr. Byddech yn cyflwyno hyd at 30 awr o ddarlithoedd a seminarau, naill ai wyneb yn wyneb ar y campws neu trwy ddull dysgu cyfunol (gan ddibynnu ar gyfyngiadau Covid 19). Byddech chi'n gosod ac yn marcio unrhyw aseiniadau sy'n gysylltiedig â'r modiwl, ac yn cefnogi'r myfyrwyr trwy hyn. Byddech chi hefyd yn arsylwi myfyrwyr rydych chi'n eu haddysgu ar leoliad mewn amrywiol ysgolion ledled Gogledd Cymru.  Cyfrifir oriau’r secondiad i ystyried y llwyth gwaith (cyflwyno, marcio ac ymweliadau tiwtoriaid) yn seiliedig ar nifer y myfyrwyr sydd wedi dewis y pwnc hwnnw mewn unrhyw flwyddyn benodol. Er enghraifft, byddai grŵp Mathemateg o ddau yn cael llai o oriau marcio ac ymweld gan diwtoriaid na grŵp Hanes o ddeuddeg (byddai'r oriau dosbarthu yr un peth). </w:t>
            </w:r>
          </w:p>
          <w:p w14:paraId="67812AEA" w14:textId="77777777" w:rsidR="00526A7A" w:rsidRPr="00526A7A" w:rsidRDefault="00526A7A" w:rsidP="00526A7A">
            <w:pPr>
              <w:rPr>
                <w:b/>
                <w:color w:val="2F5496" w:themeColor="accent1" w:themeShade="BF"/>
                <w:sz w:val="24"/>
                <w:lang w:val="cy-GB"/>
              </w:rPr>
            </w:pPr>
          </w:p>
          <w:p w14:paraId="615831A4" w14:textId="77777777" w:rsidR="00526A7A" w:rsidRPr="00526A7A" w:rsidRDefault="00526A7A" w:rsidP="00526A7A">
            <w:pPr>
              <w:rPr>
                <w:b/>
                <w:color w:val="2F5496" w:themeColor="accent1" w:themeShade="BF"/>
                <w:sz w:val="24"/>
                <w:lang w:val="cy-GB"/>
              </w:rPr>
            </w:pPr>
            <w:r w:rsidRPr="00526A7A">
              <w:rPr>
                <w:rFonts w:ascii="Calibri" w:eastAsia="Calibri" w:hAnsi="Calibri" w:cs="Times New Roman"/>
                <w:b/>
                <w:bCs/>
                <w:color w:val="2F5496" w:themeColor="accent1" w:themeShade="BF"/>
                <w:sz w:val="24"/>
                <w:szCs w:val="24"/>
                <w:lang w:val="cy-GB"/>
              </w:rPr>
              <w:t>Gwneud Cais…</w:t>
            </w:r>
          </w:p>
          <w:p w14:paraId="0F754A3B" w14:textId="77777777" w:rsidR="00526A7A" w:rsidRPr="00526A7A" w:rsidRDefault="00526A7A" w:rsidP="00526A7A">
            <w:pPr>
              <w:rPr>
                <w:color w:val="2F5496" w:themeColor="accent1" w:themeShade="BF"/>
                <w:sz w:val="24"/>
                <w:lang w:val="cy-GB"/>
              </w:rPr>
            </w:pPr>
            <w:r w:rsidRPr="00526A7A">
              <w:rPr>
                <w:rFonts w:ascii="Calibri" w:eastAsia="Calibri" w:hAnsi="Calibri" w:cs="Times New Roman"/>
                <w:color w:val="2F5496" w:themeColor="accent1" w:themeShade="BF"/>
                <w:sz w:val="24"/>
                <w:szCs w:val="24"/>
                <w:lang w:val="cy-GB"/>
              </w:rPr>
              <w:t>Yn y lle cyntaf, rydym yn gwahodd mynegiadau o ddiddordeb i'r Brifysgol gyda'r cyfle i gael sgwrs anffurfiol gyda'r Cyfarwyddwr Gweithredol a Chyfarwyddwr Cwrs CaBan. Yn gyntaf, dylai ymgeiswyr ofyn am gefnogaeth eu Pennaeth, a deall y byddai hyn yn secondiad o’ch ysgol. Ar gyfer gweithwyr rhan-amser cyfredol a staff profiadol sydd wedi ymddeol yn ddiweddar, byddai'r tâl ar gyfradd Darlithydd Prifysgol yn ôl yr awr. Ar hyn o bryd, rydym yn cynnig £250 y dydd i ysgolion i dalu'r costau cyflenwi neu gyfradd o £28.50 yr awr i unrhyw un sy'n hunangyflogedig.</w:t>
            </w:r>
          </w:p>
          <w:p w14:paraId="21AD7142" w14:textId="77777777" w:rsidR="00526A7A" w:rsidRPr="00526A7A" w:rsidRDefault="00526A7A" w:rsidP="00526A7A">
            <w:pPr>
              <w:rPr>
                <w:color w:val="2F5496" w:themeColor="accent1" w:themeShade="BF"/>
                <w:sz w:val="24"/>
                <w:lang w:val="cy-GB"/>
              </w:rPr>
            </w:pPr>
          </w:p>
          <w:p w14:paraId="15DEB0D2" w14:textId="77777777" w:rsidR="00526A7A" w:rsidRPr="00526A7A" w:rsidRDefault="00526A7A" w:rsidP="00526A7A">
            <w:pPr>
              <w:rPr>
                <w:b/>
                <w:color w:val="2F5496" w:themeColor="accent1" w:themeShade="BF"/>
                <w:sz w:val="24"/>
                <w:lang w:val="cy-GB"/>
              </w:rPr>
            </w:pPr>
            <w:r w:rsidRPr="00526A7A">
              <w:rPr>
                <w:rFonts w:ascii="Calibri" w:eastAsia="Calibri" w:hAnsi="Calibri" w:cs="Times New Roman"/>
                <w:b/>
                <w:bCs/>
                <w:color w:val="2F5496" w:themeColor="accent1" w:themeShade="BF"/>
                <w:sz w:val="24"/>
                <w:szCs w:val="24"/>
                <w:lang w:val="cy-GB"/>
              </w:rPr>
              <w:lastRenderedPageBreak/>
              <w:t>Gweledigaeth CaBan ar gyfer Cynllunio Staffio ac Olyniaeth…</w:t>
            </w:r>
          </w:p>
          <w:p w14:paraId="1B32127A" w14:textId="77777777" w:rsidR="00526A7A" w:rsidRPr="00526A7A" w:rsidRDefault="00526A7A" w:rsidP="00526A7A">
            <w:pPr>
              <w:rPr>
                <w:color w:val="2F5496" w:themeColor="accent1" w:themeShade="BF"/>
                <w:sz w:val="24"/>
                <w:lang w:val="cy-GB"/>
              </w:rPr>
            </w:pPr>
            <w:r w:rsidRPr="00526A7A">
              <w:rPr>
                <w:rFonts w:ascii="Calibri" w:eastAsia="Calibri" w:hAnsi="Calibri" w:cs="Times New Roman"/>
                <w:color w:val="2F5496" w:themeColor="accent1" w:themeShade="BF"/>
                <w:sz w:val="24"/>
                <w:szCs w:val="24"/>
                <w:lang w:val="cy-GB"/>
              </w:rPr>
              <w:t>Ein gweledigaeth yw cynyddu gallu staff o ansawdd uchel sy’n frwdfrydig i ddatblygu, cefnogi a diwallu anghenion cenhedlaeth nesaf y gweithlu addysgu. Mae CaBan angen craidd o staff academaidd llawn-amser gyda ffocws addysgu ac ymchwil, ochr yn ochr â thîm ystwyth o ymarferwyr o safon sydd ag agwedd ysgolheigaidd ar ymarfer cyfredol ar sail tystiolaeth. I'r rhai a allai fod yn ystyried gyrfa mewn Addysg Uwch yn y dyfodol, mae hwn yn gyfle delfrydol i chi ennill profiad a chael blas ar hynny, wrth ganiatáu inni dyfu ein talent ein hunain ar gyfer cyflogaeth lawn-amser yn y dyfodol i'r rhai sy'n ffynnu yn yr amgylchedd.</w:t>
            </w:r>
          </w:p>
          <w:p w14:paraId="6AFB8FE9" w14:textId="77777777" w:rsidR="00526A7A" w:rsidRPr="00526A7A" w:rsidRDefault="00526A7A" w:rsidP="00526A7A">
            <w:pPr>
              <w:rPr>
                <w:color w:val="2F5496" w:themeColor="accent1" w:themeShade="BF"/>
                <w:sz w:val="24"/>
                <w:lang w:val="cy-GB"/>
              </w:rPr>
            </w:pPr>
          </w:p>
          <w:p w14:paraId="4FCCC352" w14:textId="77777777" w:rsidR="00526A7A" w:rsidRPr="00526A7A" w:rsidRDefault="00526A7A" w:rsidP="00526A7A">
            <w:pPr>
              <w:rPr>
                <w:b/>
                <w:color w:val="2F5496" w:themeColor="accent1" w:themeShade="BF"/>
                <w:sz w:val="24"/>
                <w:lang w:val="cy-GB"/>
              </w:rPr>
            </w:pPr>
            <w:r w:rsidRPr="00526A7A">
              <w:rPr>
                <w:rFonts w:ascii="Calibri" w:eastAsia="Calibri" w:hAnsi="Calibri" w:cs="Times New Roman"/>
                <w:b/>
                <w:bCs/>
                <w:color w:val="2F5496" w:themeColor="accent1" w:themeShade="BF"/>
                <w:sz w:val="24"/>
                <w:szCs w:val="24"/>
                <w:lang w:val="cy-GB"/>
              </w:rPr>
              <w:t>Beth nesaf?</w:t>
            </w:r>
          </w:p>
          <w:p w14:paraId="7D6E0D5B" w14:textId="77777777" w:rsidR="00526A7A" w:rsidRPr="00526A7A" w:rsidRDefault="00526A7A" w:rsidP="00526A7A">
            <w:pPr>
              <w:rPr>
                <w:color w:val="2F5496" w:themeColor="accent1" w:themeShade="BF"/>
                <w:sz w:val="24"/>
                <w:lang w:val="cy-GB"/>
              </w:rPr>
            </w:pPr>
            <w:r w:rsidRPr="00526A7A">
              <w:rPr>
                <w:rFonts w:ascii="Calibri" w:eastAsia="Calibri" w:hAnsi="Calibri" w:cs="Times New Roman"/>
                <w:color w:val="2F5496" w:themeColor="accent1" w:themeShade="BF"/>
                <w:sz w:val="24"/>
                <w:szCs w:val="24"/>
                <w:lang w:val="cy-GB"/>
              </w:rPr>
              <w:t xml:space="preserve">Cysylltwch â Chyfarwyddwr Gweithredol CaBan - </w:t>
            </w:r>
            <w:hyperlink r:id="rId6" w:history="1">
              <w:r w:rsidRPr="00526A7A">
                <w:rPr>
                  <w:rFonts w:ascii="Calibri" w:eastAsia="Calibri" w:hAnsi="Calibri" w:cs="Times New Roman"/>
                  <w:color w:val="2F5496" w:themeColor="accent1" w:themeShade="BF"/>
                  <w:sz w:val="24"/>
                  <w:szCs w:val="24"/>
                  <w:u w:val="single"/>
                  <w:lang w:val="cy-GB"/>
                </w:rPr>
                <w:t>jeremy.griffiths@bangor.ac.uk</w:t>
              </w:r>
            </w:hyperlink>
            <w:r w:rsidRPr="00526A7A">
              <w:rPr>
                <w:rFonts w:ascii="Calibri" w:eastAsia="Calibri" w:hAnsi="Calibri" w:cs="Times New Roman"/>
                <w:color w:val="2F5496" w:themeColor="accent1" w:themeShade="BF"/>
                <w:sz w:val="24"/>
                <w:szCs w:val="24"/>
                <w:lang w:val="cy-GB"/>
              </w:rPr>
              <w:t xml:space="preserve"> gyda chopi o'ch CV i drefnu sgwrs anffurfiol a darganfod mwy am y rôl. </w:t>
            </w:r>
          </w:p>
          <w:p w14:paraId="020363D5" w14:textId="77777777" w:rsidR="00526A7A" w:rsidRPr="00526A7A" w:rsidRDefault="00526A7A" w:rsidP="00526A7A">
            <w:pPr>
              <w:rPr>
                <w:color w:val="2F5496" w:themeColor="accent1" w:themeShade="BF"/>
                <w:sz w:val="24"/>
                <w:lang w:val="cy-GB"/>
              </w:rPr>
            </w:pPr>
          </w:p>
          <w:tbl>
            <w:tblPr>
              <w:tblStyle w:val="TableGrid"/>
              <w:tblW w:w="0" w:type="auto"/>
              <w:tblLook w:val="04A0" w:firstRow="1" w:lastRow="0" w:firstColumn="1" w:lastColumn="0" w:noHBand="0" w:noVBand="1"/>
            </w:tblPr>
            <w:tblGrid>
              <w:gridCol w:w="2300"/>
              <w:gridCol w:w="2288"/>
            </w:tblGrid>
            <w:tr w:rsidR="00526A7A" w:rsidRPr="00526A7A" w14:paraId="7CA71C63" w14:textId="77777777" w:rsidTr="00E509E9">
              <w:tc>
                <w:tcPr>
                  <w:tcW w:w="4508" w:type="dxa"/>
                  <w:shd w:val="clear" w:color="auto" w:fill="FFFF00"/>
                </w:tcPr>
                <w:p w14:paraId="57199AF3" w14:textId="77777777" w:rsidR="00526A7A" w:rsidRPr="00526A7A" w:rsidRDefault="00526A7A" w:rsidP="00526A7A">
                  <w:pPr>
                    <w:jc w:val="center"/>
                    <w:rPr>
                      <w:color w:val="2F5496" w:themeColor="accent1" w:themeShade="BF"/>
                      <w:sz w:val="36"/>
                      <w:lang w:val="cy-GB"/>
                    </w:rPr>
                  </w:pPr>
                  <w:r w:rsidRPr="00526A7A">
                    <w:rPr>
                      <w:rFonts w:ascii="Calibri" w:eastAsia="Calibri" w:hAnsi="Calibri" w:cs="Times New Roman"/>
                      <w:color w:val="2F5496" w:themeColor="accent1" w:themeShade="BF"/>
                      <w:sz w:val="36"/>
                      <w:szCs w:val="36"/>
                      <w:lang w:val="cy-GB"/>
                    </w:rPr>
                    <w:t>Hanfodol</w:t>
                  </w:r>
                </w:p>
              </w:tc>
              <w:tc>
                <w:tcPr>
                  <w:tcW w:w="4508" w:type="dxa"/>
                  <w:shd w:val="clear" w:color="auto" w:fill="FFFF00"/>
                </w:tcPr>
                <w:p w14:paraId="0C5A3B71" w14:textId="77777777" w:rsidR="00526A7A" w:rsidRPr="00526A7A" w:rsidRDefault="00526A7A" w:rsidP="00526A7A">
                  <w:pPr>
                    <w:jc w:val="center"/>
                    <w:rPr>
                      <w:color w:val="2F5496" w:themeColor="accent1" w:themeShade="BF"/>
                      <w:sz w:val="36"/>
                      <w:lang w:val="cy-GB"/>
                    </w:rPr>
                  </w:pPr>
                  <w:r w:rsidRPr="00526A7A">
                    <w:rPr>
                      <w:rFonts w:ascii="Calibri" w:eastAsia="Calibri" w:hAnsi="Calibri" w:cs="Times New Roman"/>
                      <w:color w:val="2F5496" w:themeColor="accent1" w:themeShade="BF"/>
                      <w:sz w:val="36"/>
                      <w:szCs w:val="36"/>
                      <w:lang w:val="cy-GB"/>
                    </w:rPr>
                    <w:t>Dymunol</w:t>
                  </w:r>
                </w:p>
              </w:tc>
            </w:tr>
            <w:tr w:rsidR="00526A7A" w:rsidRPr="00526A7A" w14:paraId="6FA35882" w14:textId="77777777" w:rsidTr="00E509E9">
              <w:tc>
                <w:tcPr>
                  <w:tcW w:w="4508" w:type="dxa"/>
                </w:tcPr>
                <w:p w14:paraId="31F906F7" w14:textId="77777777" w:rsidR="00526A7A" w:rsidRPr="00526A7A" w:rsidRDefault="00526A7A" w:rsidP="00526A7A">
                  <w:pPr>
                    <w:rPr>
                      <w:color w:val="2F5496" w:themeColor="accent1" w:themeShade="BF"/>
                      <w:sz w:val="24"/>
                      <w:lang w:val="cy-GB"/>
                    </w:rPr>
                  </w:pPr>
                  <w:r w:rsidRPr="00526A7A">
                    <w:rPr>
                      <w:rFonts w:ascii="Calibri" w:eastAsia="Calibri" w:hAnsi="Calibri" w:cs="Times New Roman"/>
                      <w:color w:val="2F5496" w:themeColor="accent1" w:themeShade="BF"/>
                      <w:sz w:val="24"/>
                      <w:szCs w:val="24"/>
                      <w:lang w:val="cy-GB"/>
                    </w:rPr>
                    <w:t>Lefel Gradd a SAC</w:t>
                  </w:r>
                </w:p>
              </w:tc>
              <w:tc>
                <w:tcPr>
                  <w:tcW w:w="4508" w:type="dxa"/>
                </w:tcPr>
                <w:p w14:paraId="398CF517" w14:textId="77777777" w:rsidR="00526A7A" w:rsidRPr="00526A7A" w:rsidRDefault="00526A7A" w:rsidP="00526A7A">
                  <w:pPr>
                    <w:rPr>
                      <w:color w:val="2F5496" w:themeColor="accent1" w:themeShade="BF"/>
                      <w:sz w:val="24"/>
                      <w:lang w:val="cy-GB"/>
                    </w:rPr>
                  </w:pPr>
                  <w:r w:rsidRPr="00526A7A">
                    <w:rPr>
                      <w:rFonts w:ascii="Calibri" w:eastAsia="Calibri" w:hAnsi="Calibri" w:cs="Times New Roman"/>
                      <w:color w:val="2F5496" w:themeColor="accent1" w:themeShade="BF"/>
                      <w:sz w:val="24"/>
                      <w:szCs w:val="24"/>
                      <w:lang w:val="cy-GB"/>
                    </w:rPr>
                    <w:t>Lefel meistr neu uwch, neu'r parodrwydd i gofrestru ar raglen Meistr.</w:t>
                  </w:r>
                </w:p>
              </w:tc>
            </w:tr>
            <w:tr w:rsidR="00526A7A" w:rsidRPr="00526A7A" w14:paraId="3F1AE521" w14:textId="77777777" w:rsidTr="00E509E9">
              <w:tc>
                <w:tcPr>
                  <w:tcW w:w="4508" w:type="dxa"/>
                </w:tcPr>
                <w:p w14:paraId="6887554E" w14:textId="77777777" w:rsidR="00526A7A" w:rsidRPr="00526A7A" w:rsidRDefault="00526A7A" w:rsidP="00526A7A">
                  <w:pPr>
                    <w:rPr>
                      <w:color w:val="2F5496" w:themeColor="accent1" w:themeShade="BF"/>
                      <w:sz w:val="20"/>
                      <w:lang w:val="cy-GB"/>
                    </w:rPr>
                  </w:pPr>
                  <w:r w:rsidRPr="00526A7A">
                    <w:rPr>
                      <w:rFonts w:ascii="Calibri" w:eastAsia="Calibri" w:hAnsi="Calibri" w:cs="Times New Roman"/>
                      <w:color w:val="2F5496" w:themeColor="accent1" w:themeShade="BF"/>
                      <w:sz w:val="24"/>
                      <w:szCs w:val="24"/>
                      <w:lang w:val="cy-GB"/>
                    </w:rPr>
                    <w:t>Y gallu i gyflwyno trwy gyfrwng y Gymraeg a’r</w:t>
                  </w:r>
                  <w:r w:rsidRPr="00526A7A">
                    <w:rPr>
                      <w:rFonts w:ascii="Calibri" w:eastAsia="Calibri" w:hAnsi="Calibri" w:cs="Times New Roman"/>
                      <w:color w:val="2F5496" w:themeColor="accent1" w:themeShade="BF"/>
                      <w:sz w:val="32"/>
                      <w:szCs w:val="32"/>
                      <w:lang w:val="cy-GB"/>
                    </w:rPr>
                    <w:t xml:space="preserve"> </w:t>
                  </w:r>
                  <w:r w:rsidRPr="00526A7A">
                    <w:rPr>
                      <w:rFonts w:ascii="Calibri" w:eastAsia="Calibri" w:hAnsi="Calibri" w:cs="Times New Roman"/>
                      <w:color w:val="2F5496" w:themeColor="accent1" w:themeShade="BF"/>
                      <w:sz w:val="24"/>
                      <w:szCs w:val="24"/>
                      <w:lang w:val="cy-GB"/>
                    </w:rPr>
                    <w:t xml:space="preserve">Saesneg </w:t>
                  </w:r>
                  <w:r w:rsidRPr="00526A7A">
                    <w:rPr>
                      <w:rFonts w:ascii="Calibri" w:eastAsia="Calibri" w:hAnsi="Calibri" w:cs="Times New Roman"/>
                      <w:color w:val="2F5496" w:themeColor="accent1" w:themeShade="BF"/>
                      <w:sz w:val="20"/>
                      <w:szCs w:val="20"/>
                      <w:lang w:val="cy-GB"/>
                    </w:rPr>
                    <w:t>(ac eithrio mewn pwnc Saesneg)</w:t>
                  </w:r>
                </w:p>
                <w:p w14:paraId="2AE088B3" w14:textId="77777777" w:rsidR="00526A7A" w:rsidRPr="00526A7A" w:rsidRDefault="00526A7A" w:rsidP="00526A7A">
                  <w:pPr>
                    <w:rPr>
                      <w:color w:val="2F5496" w:themeColor="accent1" w:themeShade="BF"/>
                      <w:sz w:val="24"/>
                      <w:lang w:val="cy-GB"/>
                    </w:rPr>
                  </w:pPr>
                </w:p>
              </w:tc>
              <w:tc>
                <w:tcPr>
                  <w:tcW w:w="4508" w:type="dxa"/>
                </w:tcPr>
                <w:p w14:paraId="02E8FC12" w14:textId="77777777" w:rsidR="00526A7A" w:rsidRPr="00526A7A" w:rsidRDefault="00526A7A" w:rsidP="00526A7A">
                  <w:pPr>
                    <w:rPr>
                      <w:color w:val="2F5496" w:themeColor="accent1" w:themeShade="BF"/>
                      <w:sz w:val="24"/>
                      <w:lang w:val="cy-GB"/>
                    </w:rPr>
                  </w:pPr>
                </w:p>
              </w:tc>
            </w:tr>
            <w:tr w:rsidR="00526A7A" w:rsidRPr="00526A7A" w14:paraId="143FAB1A" w14:textId="77777777" w:rsidTr="00E509E9">
              <w:tc>
                <w:tcPr>
                  <w:tcW w:w="4508" w:type="dxa"/>
                </w:tcPr>
                <w:p w14:paraId="05D4EB60" w14:textId="77777777" w:rsidR="00526A7A" w:rsidRPr="00526A7A" w:rsidRDefault="00526A7A" w:rsidP="00526A7A">
                  <w:pPr>
                    <w:rPr>
                      <w:color w:val="2F5496" w:themeColor="accent1" w:themeShade="BF"/>
                      <w:sz w:val="24"/>
                      <w:lang w:val="cy-GB"/>
                    </w:rPr>
                  </w:pPr>
                  <w:r w:rsidRPr="00526A7A">
                    <w:rPr>
                      <w:rFonts w:ascii="Calibri" w:eastAsia="Calibri" w:hAnsi="Calibri" w:cs="Times New Roman"/>
                      <w:color w:val="2F5496" w:themeColor="accent1" w:themeShade="BF"/>
                      <w:sz w:val="24"/>
                      <w:szCs w:val="24"/>
                      <w:lang w:val="cy-GB"/>
                    </w:rPr>
                    <w:t xml:space="preserve">O leiaf bum mlynedd o brofiad addysgu yn eich pwnc penodol </w:t>
                  </w:r>
                </w:p>
              </w:tc>
              <w:tc>
                <w:tcPr>
                  <w:tcW w:w="4508" w:type="dxa"/>
                </w:tcPr>
                <w:p w14:paraId="545677D3" w14:textId="77777777" w:rsidR="00526A7A" w:rsidRPr="00526A7A" w:rsidRDefault="00526A7A" w:rsidP="00526A7A">
                  <w:pPr>
                    <w:rPr>
                      <w:color w:val="2F5496" w:themeColor="accent1" w:themeShade="BF"/>
                      <w:sz w:val="24"/>
                      <w:lang w:val="cy-GB"/>
                    </w:rPr>
                  </w:pPr>
                  <w:r w:rsidRPr="00526A7A">
                    <w:rPr>
                      <w:rFonts w:ascii="Calibri" w:eastAsia="Calibri" w:hAnsi="Calibri" w:cs="Times New Roman"/>
                      <w:color w:val="2F5496" w:themeColor="accent1" w:themeShade="BF"/>
                      <w:sz w:val="24"/>
                      <w:szCs w:val="24"/>
                      <w:lang w:val="cy-GB"/>
                    </w:rPr>
                    <w:t>Tystiolaeth o weithgaredd ysgolheigaidd / polisi yn eich maes arbenigol, gan gynnwys addysgeg</w:t>
                  </w:r>
                </w:p>
              </w:tc>
            </w:tr>
            <w:tr w:rsidR="00526A7A" w:rsidRPr="00526A7A" w14:paraId="671D1659" w14:textId="77777777" w:rsidTr="00E509E9">
              <w:tc>
                <w:tcPr>
                  <w:tcW w:w="4508" w:type="dxa"/>
                </w:tcPr>
                <w:p w14:paraId="6993C8ED" w14:textId="77777777" w:rsidR="00526A7A" w:rsidRPr="00526A7A" w:rsidRDefault="00526A7A" w:rsidP="00526A7A">
                  <w:pPr>
                    <w:rPr>
                      <w:color w:val="2F5496" w:themeColor="accent1" w:themeShade="BF"/>
                      <w:sz w:val="24"/>
                      <w:lang w:val="cy-GB"/>
                    </w:rPr>
                  </w:pPr>
                  <w:r w:rsidRPr="00526A7A">
                    <w:rPr>
                      <w:rFonts w:ascii="Calibri" w:eastAsia="Calibri" w:hAnsi="Calibri" w:cs="Times New Roman"/>
                      <w:color w:val="2F5496" w:themeColor="accent1" w:themeShade="BF"/>
                      <w:sz w:val="24"/>
                      <w:szCs w:val="24"/>
                      <w:lang w:val="cy-GB"/>
                    </w:rPr>
                    <w:t>Y gallu i deithio o amgylch ysgolion yng Ngogledd Cymru</w:t>
                  </w:r>
                </w:p>
              </w:tc>
              <w:tc>
                <w:tcPr>
                  <w:tcW w:w="4508" w:type="dxa"/>
                </w:tcPr>
                <w:p w14:paraId="65902D0C" w14:textId="77777777" w:rsidR="00526A7A" w:rsidRPr="00526A7A" w:rsidRDefault="00526A7A" w:rsidP="00526A7A">
                  <w:pPr>
                    <w:rPr>
                      <w:color w:val="2F5496" w:themeColor="accent1" w:themeShade="BF"/>
                      <w:sz w:val="24"/>
                      <w:lang w:val="cy-GB"/>
                    </w:rPr>
                  </w:pPr>
                </w:p>
              </w:tc>
            </w:tr>
            <w:tr w:rsidR="00526A7A" w:rsidRPr="00526A7A" w14:paraId="3743DE40" w14:textId="77777777" w:rsidTr="00E509E9">
              <w:tc>
                <w:tcPr>
                  <w:tcW w:w="4508" w:type="dxa"/>
                </w:tcPr>
                <w:p w14:paraId="61EF513C" w14:textId="77777777" w:rsidR="00526A7A" w:rsidRPr="00526A7A" w:rsidRDefault="00526A7A" w:rsidP="00526A7A">
                  <w:pPr>
                    <w:rPr>
                      <w:color w:val="2F5496" w:themeColor="accent1" w:themeShade="BF"/>
                      <w:sz w:val="24"/>
                      <w:lang w:val="cy-GB"/>
                    </w:rPr>
                  </w:pPr>
                  <w:r w:rsidRPr="00526A7A">
                    <w:rPr>
                      <w:rFonts w:ascii="Calibri" w:eastAsia="Calibri" w:hAnsi="Calibri" w:cs="Times New Roman"/>
                      <w:color w:val="2F5496" w:themeColor="accent1" w:themeShade="BF"/>
                      <w:sz w:val="24"/>
                      <w:szCs w:val="24"/>
                      <w:lang w:val="cy-GB"/>
                    </w:rPr>
                    <w:t xml:space="preserve">Caniatâd priodol gan yr ysgol i gael eich </w:t>
                  </w:r>
                  <w:r w:rsidRPr="00526A7A">
                    <w:rPr>
                      <w:rFonts w:ascii="Calibri" w:eastAsia="Calibri" w:hAnsi="Calibri" w:cs="Times New Roman"/>
                      <w:color w:val="2F5496" w:themeColor="accent1" w:themeShade="BF"/>
                      <w:sz w:val="24"/>
                      <w:szCs w:val="24"/>
                      <w:lang w:val="cy-GB"/>
                    </w:rPr>
                    <w:lastRenderedPageBreak/>
                    <w:t>hystyried am secondiad</w:t>
                  </w:r>
                </w:p>
              </w:tc>
              <w:tc>
                <w:tcPr>
                  <w:tcW w:w="4508" w:type="dxa"/>
                </w:tcPr>
                <w:p w14:paraId="350C6322" w14:textId="77777777" w:rsidR="00526A7A" w:rsidRPr="00526A7A" w:rsidRDefault="00526A7A" w:rsidP="00526A7A">
                  <w:pPr>
                    <w:rPr>
                      <w:color w:val="2F5496" w:themeColor="accent1" w:themeShade="BF"/>
                      <w:sz w:val="24"/>
                      <w:lang w:val="cy-GB"/>
                    </w:rPr>
                  </w:pPr>
                </w:p>
              </w:tc>
            </w:tr>
          </w:tbl>
          <w:p w14:paraId="41B2215B" w14:textId="77777777" w:rsidR="00526A7A" w:rsidRPr="00526A7A" w:rsidRDefault="00526A7A" w:rsidP="00526A7A">
            <w:pPr>
              <w:rPr>
                <w:color w:val="2F5496" w:themeColor="accent1" w:themeShade="BF"/>
                <w:sz w:val="24"/>
                <w:lang w:val="cy-GB"/>
              </w:rPr>
            </w:pPr>
          </w:p>
          <w:p w14:paraId="69B66D4F" w14:textId="77777777" w:rsidR="00526A7A" w:rsidRPr="00526A7A" w:rsidRDefault="00526A7A" w:rsidP="00526A7A">
            <w:pPr>
              <w:rPr>
                <w:color w:val="2F5496" w:themeColor="accent1" w:themeShade="BF"/>
                <w:sz w:val="24"/>
                <w:lang w:val="cy-GB"/>
              </w:rPr>
            </w:pPr>
            <w:r w:rsidRPr="00526A7A">
              <w:rPr>
                <w:rFonts w:ascii="Calibri" w:eastAsia="Calibri" w:hAnsi="Calibri" w:cs="Times New Roman"/>
                <w:color w:val="2F5496" w:themeColor="accent1" w:themeShade="BF"/>
                <w:sz w:val="24"/>
                <w:szCs w:val="24"/>
                <w:lang w:val="cy-GB"/>
              </w:rPr>
              <w:t>Byddai angen y swyddi hyn o fis Medi 2021, ond wrth gwrs, byddent yn dibynnu ar nifer y myfyrwyr sy’n dewis gwneud pynciau penodol. Ein gweledigaeth yw rhoi cyfle i ymgeiswyr teilwng gael eu hyfforddi fel Darlithydd er Anrhydedd yn CaBan Bangor, hyd yn oed os nad oes swydd wag i'r unigolyn hwnnw yn y lle cyntaf. Mae dysgu proffesiynol yn rhan o ddatblygu gwaith partneriaeth ehangach gydag ysgolion ledled Gogledd Cymru.</w:t>
            </w:r>
          </w:p>
          <w:p w14:paraId="649BDF9E" w14:textId="77777777" w:rsidR="00526A7A" w:rsidRDefault="00526A7A" w:rsidP="005F7D3B">
            <w:pPr>
              <w:rPr>
                <w:sz w:val="24"/>
                <w:lang w:val="cy-GB"/>
              </w:rPr>
            </w:pPr>
          </w:p>
        </w:tc>
        <w:tc>
          <w:tcPr>
            <w:tcW w:w="4814" w:type="dxa"/>
          </w:tcPr>
          <w:p w14:paraId="056F066E" w14:textId="77777777" w:rsidR="00526A7A" w:rsidRPr="00526A7A" w:rsidRDefault="00526A7A" w:rsidP="00526A7A">
            <w:pPr>
              <w:rPr>
                <w:color w:val="7030A0"/>
                <w:sz w:val="24"/>
              </w:rPr>
            </w:pPr>
            <w:r w:rsidRPr="00526A7A">
              <w:rPr>
                <w:color w:val="7030A0"/>
                <w:sz w:val="24"/>
              </w:rPr>
              <w:lastRenderedPageBreak/>
              <w:t>If so, CaBan Bangor, the accredited provider of initial teacher education in North Wales, is looking to recruit a bank of subject specialists who could be seconded for up to one day per week to deliver the subject-specific modules to our Associate Teachers.</w:t>
            </w:r>
          </w:p>
          <w:p w14:paraId="0F5655A6" w14:textId="77777777" w:rsidR="00526A7A" w:rsidRPr="00526A7A" w:rsidRDefault="00526A7A" w:rsidP="00526A7A">
            <w:pPr>
              <w:rPr>
                <w:color w:val="7030A0"/>
                <w:sz w:val="24"/>
              </w:rPr>
            </w:pPr>
          </w:p>
          <w:p w14:paraId="7E2070CE" w14:textId="77777777" w:rsidR="00526A7A" w:rsidRPr="00526A7A" w:rsidRDefault="00526A7A" w:rsidP="00526A7A">
            <w:pPr>
              <w:rPr>
                <w:b/>
                <w:color w:val="7030A0"/>
                <w:sz w:val="24"/>
              </w:rPr>
            </w:pPr>
            <w:r w:rsidRPr="00526A7A">
              <w:rPr>
                <w:b/>
                <w:color w:val="7030A0"/>
                <w:sz w:val="24"/>
              </w:rPr>
              <w:t>Benefits to me…</w:t>
            </w:r>
          </w:p>
          <w:p w14:paraId="3D94952F" w14:textId="77777777" w:rsidR="00526A7A" w:rsidRPr="00526A7A" w:rsidRDefault="00526A7A" w:rsidP="00526A7A">
            <w:pPr>
              <w:rPr>
                <w:color w:val="7030A0"/>
                <w:sz w:val="24"/>
              </w:rPr>
            </w:pPr>
            <w:r w:rsidRPr="00526A7A">
              <w:rPr>
                <w:color w:val="7030A0"/>
                <w:sz w:val="24"/>
              </w:rPr>
              <w:t>As an Honorary Lecturer, you would be provided with a full-time mentor to induct you into the role and help develop your adult education skills. You will be granted access to all the University resources and an opportunity to enhance your academic qualifications at the appropriate level, right up to doctorate level. We also believe that this kind of opportunity allows practitioners to critically reflect on their practice and adopt the current evidence-based best methodology. The dialogic conversations between lecturer and Associate Teacher is a powerful tool for self-evaluation and continuous improvement.</w:t>
            </w:r>
          </w:p>
          <w:p w14:paraId="082BF9C7" w14:textId="77777777" w:rsidR="00526A7A" w:rsidRPr="00526A7A" w:rsidRDefault="00526A7A" w:rsidP="00526A7A">
            <w:pPr>
              <w:rPr>
                <w:color w:val="7030A0"/>
                <w:sz w:val="24"/>
              </w:rPr>
            </w:pPr>
          </w:p>
          <w:p w14:paraId="1A1A08A2" w14:textId="77777777" w:rsidR="00526A7A" w:rsidRPr="00526A7A" w:rsidRDefault="00526A7A" w:rsidP="00526A7A">
            <w:pPr>
              <w:rPr>
                <w:b/>
                <w:color w:val="7030A0"/>
                <w:sz w:val="24"/>
              </w:rPr>
            </w:pPr>
            <w:r w:rsidRPr="00526A7A">
              <w:rPr>
                <w:b/>
                <w:color w:val="7030A0"/>
                <w:sz w:val="24"/>
              </w:rPr>
              <w:t>Benefits to the school…</w:t>
            </w:r>
          </w:p>
          <w:p w14:paraId="73C9F14F" w14:textId="77777777" w:rsidR="00526A7A" w:rsidRPr="00526A7A" w:rsidRDefault="00526A7A" w:rsidP="00526A7A">
            <w:pPr>
              <w:rPr>
                <w:color w:val="7030A0"/>
                <w:sz w:val="24"/>
              </w:rPr>
            </w:pPr>
            <w:r w:rsidRPr="00526A7A">
              <w:rPr>
                <w:color w:val="7030A0"/>
                <w:sz w:val="24"/>
              </w:rPr>
              <w:t xml:space="preserve">CaBan also believes that the schools that facilitate their staff's secondment to work with the University benefits in many ways. These opportunities help motivate staff in schools and allow them to develop leadership skills </w:t>
            </w:r>
            <w:r w:rsidRPr="00526A7A">
              <w:rPr>
                <w:color w:val="7030A0"/>
                <w:sz w:val="24"/>
              </w:rPr>
              <w:lastRenderedPageBreak/>
              <w:t>within a learning organisation. Staff become research-informed and can help change the school culture, where close to practice research and enquiry form a vital part of the school's research strategy. It can provide a solid basis to managing change, meets the Professional Teaching and Leadership Standards' objectives, and can provide evidence for accountability purposes.</w:t>
            </w:r>
          </w:p>
          <w:p w14:paraId="253B6853" w14:textId="77777777" w:rsidR="00526A7A" w:rsidRPr="00526A7A" w:rsidRDefault="00526A7A" w:rsidP="00526A7A">
            <w:pPr>
              <w:rPr>
                <w:color w:val="7030A0"/>
                <w:sz w:val="24"/>
              </w:rPr>
            </w:pPr>
          </w:p>
          <w:p w14:paraId="731DFF1B" w14:textId="77777777" w:rsidR="00526A7A" w:rsidRPr="00526A7A" w:rsidRDefault="00526A7A" w:rsidP="00526A7A">
            <w:pPr>
              <w:rPr>
                <w:b/>
                <w:color w:val="7030A0"/>
                <w:sz w:val="24"/>
              </w:rPr>
            </w:pPr>
            <w:r w:rsidRPr="00526A7A">
              <w:rPr>
                <w:b/>
                <w:color w:val="7030A0"/>
                <w:sz w:val="24"/>
              </w:rPr>
              <w:t>What does the role entail?</w:t>
            </w:r>
          </w:p>
          <w:p w14:paraId="60D0AF89" w14:textId="77777777" w:rsidR="00526A7A" w:rsidRPr="00526A7A" w:rsidRDefault="00526A7A" w:rsidP="00526A7A">
            <w:pPr>
              <w:rPr>
                <w:color w:val="7030A0"/>
                <w:sz w:val="24"/>
              </w:rPr>
            </w:pPr>
            <w:r w:rsidRPr="00526A7A">
              <w:rPr>
                <w:color w:val="7030A0"/>
                <w:sz w:val="24"/>
              </w:rPr>
              <w:t xml:space="preserve">Honorary Lecturers would be required to cover the PGCE subject-specific module for their specialist subject for a small group of students. You would deliver 30 hours of lectures and seminars, either face to face on campus or through a blended learning approach (Covid 19 restrictions dependent). You would set and mark any assignments related to the module and support the students through this. You would also observe students that you teach on placement in various schools across North Wales.  The secondment hours are calculated to </w:t>
            </w:r>
            <w:proofErr w:type="gramStart"/>
            <w:r w:rsidRPr="00526A7A">
              <w:rPr>
                <w:color w:val="7030A0"/>
                <w:sz w:val="24"/>
              </w:rPr>
              <w:t>take into account</w:t>
            </w:r>
            <w:proofErr w:type="gramEnd"/>
            <w:r w:rsidRPr="00526A7A">
              <w:rPr>
                <w:color w:val="7030A0"/>
                <w:sz w:val="24"/>
              </w:rPr>
              <w:t xml:space="preserve"> the workload (delivery, marking and tutor visits) based on the numbers of students who have chosen that subject in any particular year. For example, a Maths group of two would get fewer marking and tutor visit hours than a History group of twelve (delivery hours would be the same). </w:t>
            </w:r>
          </w:p>
          <w:p w14:paraId="40EAF702" w14:textId="77777777" w:rsidR="00526A7A" w:rsidRPr="00526A7A" w:rsidRDefault="00526A7A" w:rsidP="00526A7A">
            <w:pPr>
              <w:rPr>
                <w:color w:val="7030A0"/>
                <w:sz w:val="24"/>
              </w:rPr>
            </w:pPr>
          </w:p>
          <w:p w14:paraId="2D24B2F5" w14:textId="77777777" w:rsidR="00526A7A" w:rsidRPr="00526A7A" w:rsidRDefault="00526A7A" w:rsidP="00526A7A">
            <w:pPr>
              <w:rPr>
                <w:b/>
                <w:color w:val="7030A0"/>
                <w:sz w:val="24"/>
              </w:rPr>
            </w:pPr>
          </w:p>
          <w:p w14:paraId="6D535681" w14:textId="628BED8A" w:rsidR="00526A7A" w:rsidRPr="00526A7A" w:rsidRDefault="00526A7A" w:rsidP="00526A7A">
            <w:pPr>
              <w:rPr>
                <w:b/>
                <w:color w:val="7030A0"/>
                <w:sz w:val="24"/>
              </w:rPr>
            </w:pPr>
            <w:r w:rsidRPr="00526A7A">
              <w:rPr>
                <w:b/>
                <w:color w:val="7030A0"/>
                <w:sz w:val="24"/>
              </w:rPr>
              <w:t>Application…</w:t>
            </w:r>
          </w:p>
          <w:p w14:paraId="312A905F" w14:textId="77777777" w:rsidR="00526A7A" w:rsidRPr="00526A7A" w:rsidRDefault="00526A7A" w:rsidP="00526A7A">
            <w:pPr>
              <w:rPr>
                <w:color w:val="7030A0"/>
                <w:sz w:val="24"/>
              </w:rPr>
            </w:pPr>
            <w:r w:rsidRPr="00526A7A">
              <w:rPr>
                <w:color w:val="7030A0"/>
                <w:sz w:val="24"/>
              </w:rPr>
              <w:t>In the first instance, we are inviting expressions of interest to the University with the opportunity to have an informal chat with the Executive Director and the Course Director of CaBan. Applicants should first seek their Headteacher's support and understand that this would be a secondment from your school. For current part-time workers and experienced recently retired staff, pay would be on an hourly University Lecturer rate. We are currently offering £250 per day to schools to cover the backfill supply costs or a rate of £28.50 per hour for anyone self-employed.</w:t>
            </w:r>
          </w:p>
          <w:p w14:paraId="48F14994" w14:textId="77777777" w:rsidR="00526A7A" w:rsidRPr="00526A7A" w:rsidRDefault="00526A7A" w:rsidP="00526A7A">
            <w:pPr>
              <w:rPr>
                <w:color w:val="7030A0"/>
                <w:sz w:val="24"/>
              </w:rPr>
            </w:pPr>
          </w:p>
          <w:p w14:paraId="6BA08E07" w14:textId="77777777" w:rsidR="00526A7A" w:rsidRPr="00526A7A" w:rsidRDefault="00526A7A" w:rsidP="00526A7A">
            <w:pPr>
              <w:rPr>
                <w:b/>
                <w:color w:val="7030A0"/>
                <w:sz w:val="24"/>
              </w:rPr>
            </w:pPr>
            <w:r w:rsidRPr="00526A7A">
              <w:rPr>
                <w:b/>
                <w:color w:val="7030A0"/>
                <w:sz w:val="24"/>
              </w:rPr>
              <w:lastRenderedPageBreak/>
              <w:t>CaBan Vision for Staffing and Succession Planning…</w:t>
            </w:r>
          </w:p>
          <w:p w14:paraId="09758587" w14:textId="77777777" w:rsidR="00526A7A" w:rsidRPr="00526A7A" w:rsidRDefault="00526A7A" w:rsidP="00526A7A">
            <w:pPr>
              <w:rPr>
                <w:color w:val="7030A0"/>
                <w:sz w:val="24"/>
              </w:rPr>
            </w:pPr>
            <w:r w:rsidRPr="00526A7A">
              <w:rPr>
                <w:color w:val="7030A0"/>
                <w:sz w:val="24"/>
              </w:rPr>
              <w:t>Our vision is to grow the capacity of high-quality staff who are motivated to develop, support, and meet the next generation of the teaching workforce's needs. CaBan needs a core of full-time academic staff with a teaching and research focus, alongside an agile team of quality practitioners with a scholarly outlook on current evidence-based practice. For those who may be considering a future career in Higher Education, this is an ideal opportunity for you to gain experience and test the water while allowing us to grow our own talent for future full-time employment for those that thrive in the environment.</w:t>
            </w:r>
          </w:p>
          <w:p w14:paraId="7C903D91" w14:textId="77777777" w:rsidR="00526A7A" w:rsidRPr="00526A7A" w:rsidRDefault="00526A7A" w:rsidP="00526A7A">
            <w:pPr>
              <w:rPr>
                <w:color w:val="7030A0"/>
                <w:sz w:val="24"/>
              </w:rPr>
            </w:pPr>
          </w:p>
          <w:p w14:paraId="4496E65A" w14:textId="77777777" w:rsidR="00526A7A" w:rsidRPr="00526A7A" w:rsidRDefault="00526A7A" w:rsidP="00526A7A">
            <w:pPr>
              <w:rPr>
                <w:b/>
                <w:color w:val="7030A0"/>
                <w:sz w:val="24"/>
              </w:rPr>
            </w:pPr>
            <w:r w:rsidRPr="00526A7A">
              <w:rPr>
                <w:b/>
                <w:color w:val="7030A0"/>
                <w:sz w:val="24"/>
              </w:rPr>
              <w:t>What next?</w:t>
            </w:r>
          </w:p>
          <w:p w14:paraId="6C0FDC24" w14:textId="77777777" w:rsidR="00526A7A" w:rsidRPr="00526A7A" w:rsidRDefault="00526A7A" w:rsidP="00526A7A">
            <w:pPr>
              <w:rPr>
                <w:color w:val="7030A0"/>
                <w:sz w:val="24"/>
              </w:rPr>
            </w:pPr>
            <w:r w:rsidRPr="00526A7A">
              <w:rPr>
                <w:color w:val="7030A0"/>
                <w:sz w:val="24"/>
              </w:rPr>
              <w:t xml:space="preserve">Contact the Executive Director of CaBan – </w:t>
            </w:r>
            <w:hyperlink r:id="rId7" w:history="1">
              <w:r w:rsidRPr="00526A7A">
                <w:rPr>
                  <w:rStyle w:val="Hyperlink"/>
                  <w:color w:val="7030A0"/>
                  <w:sz w:val="24"/>
                </w:rPr>
                <w:t>jeremy.griffiths@bangor.ac.uk</w:t>
              </w:r>
            </w:hyperlink>
            <w:r w:rsidRPr="00526A7A">
              <w:rPr>
                <w:color w:val="7030A0"/>
                <w:sz w:val="24"/>
              </w:rPr>
              <w:t xml:space="preserve"> with a copy of your CV to arrange an informal chat and find out more about the role. </w:t>
            </w:r>
          </w:p>
          <w:p w14:paraId="377D3BED" w14:textId="77777777" w:rsidR="00526A7A" w:rsidRPr="00526A7A" w:rsidRDefault="00526A7A" w:rsidP="00526A7A">
            <w:pPr>
              <w:rPr>
                <w:color w:val="7030A0"/>
                <w:sz w:val="24"/>
              </w:rPr>
            </w:pPr>
          </w:p>
          <w:tbl>
            <w:tblPr>
              <w:tblStyle w:val="TableGrid"/>
              <w:tblW w:w="0" w:type="auto"/>
              <w:tblLook w:val="04A0" w:firstRow="1" w:lastRow="0" w:firstColumn="1" w:lastColumn="0" w:noHBand="0" w:noVBand="1"/>
            </w:tblPr>
            <w:tblGrid>
              <w:gridCol w:w="2261"/>
              <w:gridCol w:w="2327"/>
            </w:tblGrid>
            <w:tr w:rsidR="00526A7A" w:rsidRPr="00526A7A" w14:paraId="620F9BFF" w14:textId="77777777" w:rsidTr="00E509E9">
              <w:tc>
                <w:tcPr>
                  <w:tcW w:w="4508" w:type="dxa"/>
                  <w:shd w:val="clear" w:color="auto" w:fill="FFFF00"/>
                </w:tcPr>
                <w:p w14:paraId="5A70CDD6" w14:textId="77777777" w:rsidR="00526A7A" w:rsidRPr="00526A7A" w:rsidRDefault="00526A7A" w:rsidP="00526A7A">
                  <w:pPr>
                    <w:jc w:val="center"/>
                    <w:rPr>
                      <w:color w:val="7030A0"/>
                      <w:sz w:val="36"/>
                    </w:rPr>
                  </w:pPr>
                  <w:r w:rsidRPr="00526A7A">
                    <w:rPr>
                      <w:color w:val="7030A0"/>
                      <w:sz w:val="36"/>
                    </w:rPr>
                    <w:t>Essential</w:t>
                  </w:r>
                </w:p>
              </w:tc>
              <w:tc>
                <w:tcPr>
                  <w:tcW w:w="4508" w:type="dxa"/>
                  <w:shd w:val="clear" w:color="auto" w:fill="FFFF00"/>
                </w:tcPr>
                <w:p w14:paraId="3495634F" w14:textId="77777777" w:rsidR="00526A7A" w:rsidRPr="00526A7A" w:rsidRDefault="00526A7A" w:rsidP="00526A7A">
                  <w:pPr>
                    <w:jc w:val="center"/>
                    <w:rPr>
                      <w:color w:val="7030A0"/>
                      <w:sz w:val="36"/>
                    </w:rPr>
                  </w:pPr>
                  <w:r w:rsidRPr="00526A7A">
                    <w:rPr>
                      <w:color w:val="7030A0"/>
                      <w:sz w:val="36"/>
                    </w:rPr>
                    <w:t>Desirable</w:t>
                  </w:r>
                </w:p>
              </w:tc>
            </w:tr>
            <w:tr w:rsidR="00526A7A" w:rsidRPr="00526A7A" w14:paraId="0E351213" w14:textId="77777777" w:rsidTr="00E509E9">
              <w:tc>
                <w:tcPr>
                  <w:tcW w:w="4508" w:type="dxa"/>
                </w:tcPr>
                <w:p w14:paraId="0BE07EB9" w14:textId="77777777" w:rsidR="00526A7A" w:rsidRPr="00526A7A" w:rsidRDefault="00526A7A" w:rsidP="00526A7A">
                  <w:pPr>
                    <w:rPr>
                      <w:color w:val="7030A0"/>
                      <w:sz w:val="24"/>
                    </w:rPr>
                  </w:pPr>
                  <w:r w:rsidRPr="00526A7A">
                    <w:rPr>
                      <w:color w:val="7030A0"/>
                      <w:sz w:val="24"/>
                    </w:rPr>
                    <w:t>Degree Level and QTS</w:t>
                  </w:r>
                </w:p>
              </w:tc>
              <w:tc>
                <w:tcPr>
                  <w:tcW w:w="4508" w:type="dxa"/>
                </w:tcPr>
                <w:p w14:paraId="3E6A4710" w14:textId="77777777" w:rsidR="00526A7A" w:rsidRPr="00526A7A" w:rsidRDefault="00526A7A" w:rsidP="00526A7A">
                  <w:pPr>
                    <w:rPr>
                      <w:color w:val="7030A0"/>
                      <w:sz w:val="24"/>
                    </w:rPr>
                  </w:pPr>
                  <w:r w:rsidRPr="00526A7A">
                    <w:rPr>
                      <w:color w:val="7030A0"/>
                      <w:sz w:val="24"/>
                    </w:rPr>
                    <w:t>Master's level or above or the willingness to enrol on a Master's programme.</w:t>
                  </w:r>
                </w:p>
              </w:tc>
            </w:tr>
            <w:tr w:rsidR="00526A7A" w:rsidRPr="00526A7A" w14:paraId="717E7B91" w14:textId="77777777" w:rsidTr="00E509E9">
              <w:tc>
                <w:tcPr>
                  <w:tcW w:w="4508" w:type="dxa"/>
                </w:tcPr>
                <w:p w14:paraId="25030D8A" w14:textId="77777777" w:rsidR="00526A7A" w:rsidRPr="00526A7A" w:rsidRDefault="00526A7A" w:rsidP="00526A7A">
                  <w:pPr>
                    <w:rPr>
                      <w:color w:val="7030A0"/>
                      <w:sz w:val="20"/>
                    </w:rPr>
                  </w:pPr>
                  <w:r w:rsidRPr="00526A7A">
                    <w:rPr>
                      <w:color w:val="7030A0"/>
                      <w:sz w:val="24"/>
                    </w:rPr>
                    <w:t>The ability to deliver through the medium of Welsh and</w:t>
                  </w:r>
                  <w:r w:rsidRPr="00526A7A">
                    <w:rPr>
                      <w:color w:val="7030A0"/>
                      <w:sz w:val="32"/>
                    </w:rPr>
                    <w:t xml:space="preserve"> </w:t>
                  </w:r>
                  <w:r w:rsidRPr="00526A7A">
                    <w:rPr>
                      <w:color w:val="7030A0"/>
                      <w:sz w:val="24"/>
                    </w:rPr>
                    <w:t xml:space="preserve">English </w:t>
                  </w:r>
                  <w:r w:rsidRPr="00526A7A">
                    <w:rPr>
                      <w:color w:val="7030A0"/>
                      <w:sz w:val="20"/>
                    </w:rPr>
                    <w:t>(Except in English Language subject)</w:t>
                  </w:r>
                </w:p>
                <w:p w14:paraId="012B282D" w14:textId="77777777" w:rsidR="00526A7A" w:rsidRPr="00526A7A" w:rsidRDefault="00526A7A" w:rsidP="00526A7A">
                  <w:pPr>
                    <w:rPr>
                      <w:color w:val="7030A0"/>
                      <w:sz w:val="24"/>
                    </w:rPr>
                  </w:pPr>
                </w:p>
              </w:tc>
              <w:tc>
                <w:tcPr>
                  <w:tcW w:w="4508" w:type="dxa"/>
                </w:tcPr>
                <w:p w14:paraId="6FB0ECEF" w14:textId="77777777" w:rsidR="00526A7A" w:rsidRPr="00526A7A" w:rsidRDefault="00526A7A" w:rsidP="00526A7A">
                  <w:pPr>
                    <w:rPr>
                      <w:color w:val="7030A0"/>
                      <w:sz w:val="24"/>
                    </w:rPr>
                  </w:pPr>
                </w:p>
              </w:tc>
            </w:tr>
            <w:tr w:rsidR="00526A7A" w:rsidRPr="00526A7A" w14:paraId="52820886" w14:textId="77777777" w:rsidTr="00E509E9">
              <w:tc>
                <w:tcPr>
                  <w:tcW w:w="4508" w:type="dxa"/>
                </w:tcPr>
                <w:p w14:paraId="1C5760E4" w14:textId="77777777" w:rsidR="00526A7A" w:rsidRPr="00526A7A" w:rsidRDefault="00526A7A" w:rsidP="00526A7A">
                  <w:pPr>
                    <w:rPr>
                      <w:color w:val="7030A0"/>
                      <w:sz w:val="24"/>
                    </w:rPr>
                  </w:pPr>
                  <w:r w:rsidRPr="00526A7A">
                    <w:rPr>
                      <w:color w:val="7030A0"/>
                      <w:sz w:val="24"/>
                    </w:rPr>
                    <w:t xml:space="preserve">Minimum of five years of teaching experience in your specific subject </w:t>
                  </w:r>
                </w:p>
              </w:tc>
              <w:tc>
                <w:tcPr>
                  <w:tcW w:w="4508" w:type="dxa"/>
                </w:tcPr>
                <w:p w14:paraId="5F2CBE01" w14:textId="77777777" w:rsidR="00526A7A" w:rsidRPr="00526A7A" w:rsidRDefault="00526A7A" w:rsidP="00526A7A">
                  <w:pPr>
                    <w:rPr>
                      <w:color w:val="7030A0"/>
                      <w:sz w:val="24"/>
                    </w:rPr>
                  </w:pPr>
                  <w:r w:rsidRPr="00526A7A">
                    <w:rPr>
                      <w:color w:val="7030A0"/>
                      <w:sz w:val="24"/>
                    </w:rPr>
                    <w:t>Evidence of scholarly / policy activity in your specialist area, including pedagogy</w:t>
                  </w:r>
                </w:p>
              </w:tc>
            </w:tr>
            <w:tr w:rsidR="00526A7A" w:rsidRPr="00526A7A" w14:paraId="7AA9B0E6" w14:textId="77777777" w:rsidTr="00E509E9">
              <w:tc>
                <w:tcPr>
                  <w:tcW w:w="4508" w:type="dxa"/>
                </w:tcPr>
                <w:p w14:paraId="618DE68D" w14:textId="77777777" w:rsidR="00526A7A" w:rsidRPr="00526A7A" w:rsidRDefault="00526A7A" w:rsidP="00526A7A">
                  <w:pPr>
                    <w:rPr>
                      <w:color w:val="7030A0"/>
                      <w:sz w:val="24"/>
                    </w:rPr>
                  </w:pPr>
                  <w:r w:rsidRPr="00526A7A">
                    <w:rPr>
                      <w:color w:val="7030A0"/>
                      <w:sz w:val="24"/>
                    </w:rPr>
                    <w:t>The ability to travel around schools in North Wales</w:t>
                  </w:r>
                </w:p>
              </w:tc>
              <w:tc>
                <w:tcPr>
                  <w:tcW w:w="4508" w:type="dxa"/>
                </w:tcPr>
                <w:p w14:paraId="1BD2A251" w14:textId="77777777" w:rsidR="00526A7A" w:rsidRPr="00526A7A" w:rsidRDefault="00526A7A" w:rsidP="00526A7A">
                  <w:pPr>
                    <w:rPr>
                      <w:color w:val="7030A0"/>
                      <w:sz w:val="24"/>
                    </w:rPr>
                  </w:pPr>
                </w:p>
              </w:tc>
            </w:tr>
            <w:tr w:rsidR="00526A7A" w:rsidRPr="00526A7A" w14:paraId="701CE7DA" w14:textId="77777777" w:rsidTr="00E509E9">
              <w:tc>
                <w:tcPr>
                  <w:tcW w:w="4508" w:type="dxa"/>
                </w:tcPr>
                <w:p w14:paraId="5AF45F97" w14:textId="77777777" w:rsidR="00526A7A" w:rsidRPr="00526A7A" w:rsidRDefault="00526A7A" w:rsidP="00526A7A">
                  <w:pPr>
                    <w:rPr>
                      <w:color w:val="7030A0"/>
                      <w:sz w:val="24"/>
                    </w:rPr>
                  </w:pPr>
                  <w:r w:rsidRPr="00526A7A">
                    <w:rPr>
                      <w:color w:val="7030A0"/>
                      <w:sz w:val="24"/>
                    </w:rPr>
                    <w:t>The appropriate school permissions to be considered for secondment</w:t>
                  </w:r>
                </w:p>
              </w:tc>
              <w:tc>
                <w:tcPr>
                  <w:tcW w:w="4508" w:type="dxa"/>
                </w:tcPr>
                <w:p w14:paraId="6C03FD64" w14:textId="77777777" w:rsidR="00526A7A" w:rsidRPr="00526A7A" w:rsidRDefault="00526A7A" w:rsidP="00526A7A">
                  <w:pPr>
                    <w:rPr>
                      <w:color w:val="7030A0"/>
                      <w:sz w:val="24"/>
                    </w:rPr>
                  </w:pPr>
                </w:p>
              </w:tc>
            </w:tr>
          </w:tbl>
          <w:p w14:paraId="1FF78039" w14:textId="77777777" w:rsidR="00526A7A" w:rsidRPr="00526A7A" w:rsidRDefault="00526A7A" w:rsidP="00526A7A">
            <w:pPr>
              <w:rPr>
                <w:color w:val="7030A0"/>
                <w:sz w:val="24"/>
              </w:rPr>
            </w:pPr>
          </w:p>
          <w:p w14:paraId="4ADE8D29" w14:textId="74FEBF14" w:rsidR="00526A7A" w:rsidRPr="00526A7A" w:rsidRDefault="00526A7A" w:rsidP="00526A7A">
            <w:pPr>
              <w:rPr>
                <w:color w:val="7030A0"/>
                <w:sz w:val="24"/>
                <w:lang w:val="cy-GB"/>
              </w:rPr>
            </w:pPr>
            <w:r w:rsidRPr="00526A7A">
              <w:rPr>
                <w:color w:val="7030A0"/>
                <w:sz w:val="24"/>
              </w:rPr>
              <w:lastRenderedPageBreak/>
              <w:t>These positions would be required from September 2021, but of course would be dependent on student uptake for particular subjects. Our vision is to afford worthy candidates the opportunity to be trained as an Honorary Lecturer at CaBan Bangor, even if there is no vacancy for that individual in the first instance. Professional learning is a part of our developing wider partnership work with schools across North Wales.</w:t>
            </w:r>
          </w:p>
        </w:tc>
      </w:tr>
    </w:tbl>
    <w:p w14:paraId="64872C5D" w14:textId="77777777" w:rsidR="00526A7A" w:rsidRPr="0097169B" w:rsidRDefault="00526A7A" w:rsidP="005F7D3B">
      <w:pPr>
        <w:spacing w:after="0" w:line="240" w:lineRule="auto"/>
        <w:rPr>
          <w:sz w:val="24"/>
          <w:lang w:val="cy-GB"/>
        </w:rPr>
      </w:pPr>
    </w:p>
    <w:p w14:paraId="639C137A" w14:textId="77777777" w:rsidR="00FA300F" w:rsidRPr="005418CD" w:rsidRDefault="0097169B" w:rsidP="005F7D3B">
      <w:pPr>
        <w:spacing w:after="0" w:line="240" w:lineRule="auto"/>
        <w:rPr>
          <w:sz w:val="24"/>
          <w:lang w:val="cy-GB"/>
        </w:rPr>
      </w:pPr>
      <w:r w:rsidRPr="005418CD">
        <w:rPr>
          <w:rFonts w:ascii="Calibri" w:eastAsia="Calibri" w:hAnsi="Calibri" w:cs="Times New Roman"/>
          <w:sz w:val="24"/>
          <w:szCs w:val="24"/>
          <w:lang w:val="cy-GB"/>
        </w:rPr>
        <w:t>Jeremy Griffiths</w:t>
      </w:r>
    </w:p>
    <w:p w14:paraId="0442E44B" w14:textId="77777777" w:rsidR="005418CD" w:rsidRDefault="0097169B" w:rsidP="005F7D3B">
      <w:pPr>
        <w:spacing w:after="0" w:line="240" w:lineRule="auto"/>
        <w:rPr>
          <w:rFonts w:ascii="Calibri" w:eastAsia="Calibri" w:hAnsi="Calibri" w:cs="Times New Roman"/>
          <w:color w:val="2F5496" w:themeColor="accent1" w:themeShade="BF"/>
          <w:sz w:val="24"/>
          <w:szCs w:val="24"/>
          <w:lang w:val="cy-GB"/>
        </w:rPr>
      </w:pPr>
      <w:r w:rsidRPr="00526A7A">
        <w:rPr>
          <w:rFonts w:ascii="Calibri" w:eastAsia="Calibri" w:hAnsi="Calibri" w:cs="Times New Roman"/>
          <w:color w:val="2F5496" w:themeColor="accent1" w:themeShade="BF"/>
          <w:sz w:val="24"/>
          <w:szCs w:val="24"/>
          <w:lang w:val="cy-GB"/>
        </w:rPr>
        <w:t>Cyfarwyddwr Gweithredol</w:t>
      </w:r>
    </w:p>
    <w:p w14:paraId="0AB3DB59" w14:textId="77777777" w:rsidR="005418CD" w:rsidRDefault="00526A7A" w:rsidP="005F7D3B">
      <w:pPr>
        <w:spacing w:after="0" w:line="240" w:lineRule="auto"/>
        <w:rPr>
          <w:rFonts w:ascii="Calibri" w:eastAsia="Calibri" w:hAnsi="Calibri" w:cs="Times New Roman"/>
          <w:sz w:val="24"/>
          <w:szCs w:val="24"/>
          <w:lang w:val="cy-GB"/>
        </w:rPr>
      </w:pPr>
      <w:r w:rsidRPr="00526A7A">
        <w:rPr>
          <w:rFonts w:ascii="Calibri" w:eastAsia="Calibri" w:hAnsi="Calibri" w:cs="Times New Roman"/>
          <w:color w:val="7030A0"/>
          <w:sz w:val="24"/>
          <w:szCs w:val="24"/>
          <w:lang w:val="cy-GB"/>
        </w:rPr>
        <w:t>Executive Director</w:t>
      </w:r>
    </w:p>
    <w:p w14:paraId="639C137B" w14:textId="72A6F938" w:rsidR="00FA300F" w:rsidRPr="0097169B" w:rsidRDefault="0097169B" w:rsidP="005F7D3B">
      <w:pPr>
        <w:spacing w:after="0" w:line="240" w:lineRule="auto"/>
        <w:rPr>
          <w:sz w:val="24"/>
          <w:lang w:val="cy-GB"/>
        </w:rPr>
      </w:pPr>
      <w:r w:rsidRPr="0097169B">
        <w:rPr>
          <w:rFonts w:ascii="Calibri" w:eastAsia="Calibri" w:hAnsi="Calibri" w:cs="Times New Roman"/>
          <w:sz w:val="24"/>
          <w:szCs w:val="24"/>
          <w:lang w:val="cy-GB"/>
        </w:rPr>
        <w:t>CaBan Bangor</w:t>
      </w:r>
    </w:p>
    <w:sectPr w:rsidR="00FA300F" w:rsidRPr="0097169B" w:rsidSect="0097169B">
      <w:headerReference w:type="even" r:id="rId8"/>
      <w:headerReference w:type="default" r:id="rId9"/>
      <w:footerReference w:type="even" r:id="rId10"/>
      <w:footerReference w:type="default" r:id="rId11"/>
      <w:headerReference w:type="first" r:id="rId12"/>
      <w:footerReference w:type="first" r:id="rId13"/>
      <w:pgSz w:w="11906" w:h="16838"/>
      <w:pgMar w:top="1440" w:right="1134"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E7342" w14:textId="77777777" w:rsidR="00B3444F" w:rsidRDefault="00B3444F">
      <w:pPr>
        <w:spacing w:after="0" w:line="240" w:lineRule="auto"/>
      </w:pPr>
      <w:r>
        <w:separator/>
      </w:r>
    </w:p>
  </w:endnote>
  <w:endnote w:type="continuationSeparator" w:id="0">
    <w:p w14:paraId="00251CE3" w14:textId="77777777" w:rsidR="00B3444F" w:rsidRDefault="00B344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C137E" w14:textId="77777777" w:rsidR="002F7A76" w:rsidRDefault="002F7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7866676"/>
      <w:docPartObj>
        <w:docPartGallery w:val="Page Numbers (Bottom of Page)"/>
        <w:docPartUnique/>
      </w:docPartObj>
    </w:sdtPr>
    <w:sdtEndPr>
      <w:rPr>
        <w:noProof/>
      </w:rPr>
    </w:sdtEndPr>
    <w:sdtContent>
      <w:p w14:paraId="639C137F" w14:textId="77777777" w:rsidR="002F7A76" w:rsidRDefault="009716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9C1380" w14:textId="77777777" w:rsidR="002F7A76" w:rsidRDefault="002F7A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C1382" w14:textId="77777777" w:rsidR="002F7A76" w:rsidRDefault="002F7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2E233" w14:textId="77777777" w:rsidR="00B3444F" w:rsidRDefault="00B3444F">
      <w:pPr>
        <w:spacing w:after="0" w:line="240" w:lineRule="auto"/>
      </w:pPr>
      <w:r>
        <w:separator/>
      </w:r>
    </w:p>
  </w:footnote>
  <w:footnote w:type="continuationSeparator" w:id="0">
    <w:p w14:paraId="62D7C297" w14:textId="77777777" w:rsidR="00B3444F" w:rsidRDefault="00B344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C137C" w14:textId="77777777" w:rsidR="002F7A76" w:rsidRDefault="002F7A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C137D" w14:textId="2A162CB8" w:rsidR="00EE5454" w:rsidRDefault="00374287">
    <w:pPr>
      <w:pStyle w:val="Header"/>
    </w:pPr>
    <w:r>
      <w:rPr>
        <w:b/>
        <w:noProof/>
        <w:sz w:val="36"/>
        <w:u w:val="single"/>
      </w:rPr>
      <w:drawing>
        <wp:anchor distT="0" distB="0" distL="114300" distR="114300" simplePos="0" relativeHeight="251657728" behindDoc="1" locked="0" layoutInCell="1" allowOverlap="1" wp14:anchorId="639C1384" wp14:editId="639C1385">
          <wp:simplePos x="0" y="0"/>
          <wp:positionH relativeFrom="margin">
            <wp:posOffset>57150</wp:posOffset>
          </wp:positionH>
          <wp:positionV relativeFrom="paragraph">
            <wp:posOffset>-278130</wp:posOffset>
          </wp:positionV>
          <wp:extent cx="742950" cy="744220"/>
          <wp:effectExtent l="0" t="0" r="0" b="0"/>
          <wp:wrapTight wrapText="bothSides">
            <wp:wrapPolygon edited="0">
              <wp:start x="4985" y="0"/>
              <wp:lineTo x="3323" y="2212"/>
              <wp:lineTo x="3877" y="8846"/>
              <wp:lineTo x="7754" y="8846"/>
              <wp:lineTo x="0" y="13823"/>
              <wp:lineTo x="0" y="18799"/>
              <wp:lineTo x="11077" y="21010"/>
              <wp:lineTo x="19938" y="21010"/>
              <wp:lineTo x="21046" y="18799"/>
              <wp:lineTo x="21046" y="13270"/>
              <wp:lineTo x="12738" y="8846"/>
              <wp:lineTo x="17723" y="6635"/>
              <wp:lineTo x="16615" y="1106"/>
              <wp:lineTo x="8862" y="0"/>
              <wp:lineTo x="4985"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0619" name="CaBan Bangor Logo.png"/>
                  <pic:cNvPicPr/>
                </pic:nvPicPr>
                <pic:blipFill>
                  <a:blip r:embed="rId1">
                    <a:extLst>
                      <a:ext uri="{28A0092B-C50C-407E-A947-70E740481C1C}">
                        <a14:useLocalDpi xmlns:a14="http://schemas.microsoft.com/office/drawing/2010/main" val="0"/>
                      </a:ext>
                    </a:extLst>
                  </a:blip>
                  <a:stretch>
                    <a:fillRect/>
                  </a:stretch>
                </pic:blipFill>
                <pic:spPr>
                  <a:xfrm>
                    <a:off x="0" y="0"/>
                    <a:ext cx="742950" cy="744220"/>
                  </a:xfrm>
                  <a:prstGeom prst="rect">
                    <a:avLst/>
                  </a:prstGeom>
                </pic:spPr>
              </pic:pic>
            </a:graphicData>
          </a:graphic>
          <wp14:sizeRelH relativeFrom="page">
            <wp14:pctWidth>0</wp14:pctWidth>
          </wp14:sizeRelH>
          <wp14:sizeRelV relativeFrom="page">
            <wp14:pctHeight>0</wp14:pctHeight>
          </wp14:sizeRelV>
        </wp:anchor>
      </w:drawing>
    </w:r>
    <w:r w:rsidR="0097169B">
      <w:rPr>
        <w:noProof/>
      </w:rPr>
      <w:drawing>
        <wp:anchor distT="0" distB="0" distL="114300" distR="114300" simplePos="0" relativeHeight="251656704" behindDoc="1" locked="0" layoutInCell="1" allowOverlap="1" wp14:anchorId="639C1386" wp14:editId="639C1387">
          <wp:simplePos x="0" y="0"/>
          <wp:positionH relativeFrom="column">
            <wp:posOffset>4670425</wp:posOffset>
          </wp:positionH>
          <wp:positionV relativeFrom="paragraph">
            <wp:posOffset>-230505</wp:posOffset>
          </wp:positionV>
          <wp:extent cx="802640" cy="647700"/>
          <wp:effectExtent l="0" t="0" r="0" b="0"/>
          <wp:wrapTight wrapText="bothSides">
            <wp:wrapPolygon edited="0">
              <wp:start x="0" y="0"/>
              <wp:lineTo x="0" y="20965"/>
              <wp:lineTo x="21019" y="20965"/>
              <wp:lineTo x="2101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759731" name="A1_FullColour.jpg"/>
                  <pic:cNvPicPr/>
                </pic:nvPicPr>
                <pic:blipFill>
                  <a:blip r:embed="rId2">
                    <a:extLst>
                      <a:ext uri="{28A0092B-C50C-407E-A947-70E740481C1C}">
                        <a14:useLocalDpi xmlns:a14="http://schemas.microsoft.com/office/drawing/2010/main" val="0"/>
                      </a:ext>
                    </a:extLst>
                  </a:blip>
                  <a:stretch>
                    <a:fillRect/>
                  </a:stretch>
                </pic:blipFill>
                <pic:spPr>
                  <a:xfrm>
                    <a:off x="0" y="0"/>
                    <a:ext cx="802640" cy="6477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C1381" w14:textId="77777777" w:rsidR="002F7A76" w:rsidRDefault="002F7A7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AzMDc1NrcwNTJR0lEKTi0uzszPAykwqQUA7iQsdywAAAA="/>
    <w:docVar w:name="dgnword-docGUID" w:val="{6E2FB564-40A9-459F-BFDB-9D663687F516}"/>
    <w:docVar w:name="dgnword-eventsink" w:val="1163595062064"/>
  </w:docVars>
  <w:rsids>
    <w:rsidRoot w:val="005F7D3B"/>
    <w:rsid w:val="00025C0B"/>
    <w:rsid w:val="00025D62"/>
    <w:rsid w:val="0002742E"/>
    <w:rsid w:val="0004344B"/>
    <w:rsid w:val="000B28B8"/>
    <w:rsid w:val="000F378D"/>
    <w:rsid w:val="00171D51"/>
    <w:rsid w:val="001C0F10"/>
    <w:rsid w:val="001C402D"/>
    <w:rsid w:val="0022585B"/>
    <w:rsid w:val="00232B1D"/>
    <w:rsid w:val="00267BD6"/>
    <w:rsid w:val="00286FB3"/>
    <w:rsid w:val="002C1DC9"/>
    <w:rsid w:val="002F7A76"/>
    <w:rsid w:val="0034799A"/>
    <w:rsid w:val="00356C34"/>
    <w:rsid w:val="00374287"/>
    <w:rsid w:val="00440070"/>
    <w:rsid w:val="00526A7A"/>
    <w:rsid w:val="005418CD"/>
    <w:rsid w:val="005F7D3B"/>
    <w:rsid w:val="00623D2F"/>
    <w:rsid w:val="006515C7"/>
    <w:rsid w:val="00695E5C"/>
    <w:rsid w:val="008110B8"/>
    <w:rsid w:val="00870788"/>
    <w:rsid w:val="008B5892"/>
    <w:rsid w:val="008C2243"/>
    <w:rsid w:val="008C4DF7"/>
    <w:rsid w:val="008C62EC"/>
    <w:rsid w:val="008F207C"/>
    <w:rsid w:val="00946D55"/>
    <w:rsid w:val="00961189"/>
    <w:rsid w:val="0097169B"/>
    <w:rsid w:val="00972306"/>
    <w:rsid w:val="00974A70"/>
    <w:rsid w:val="009B7FAC"/>
    <w:rsid w:val="009F3965"/>
    <w:rsid w:val="00A043D9"/>
    <w:rsid w:val="00A553F4"/>
    <w:rsid w:val="00A83EEA"/>
    <w:rsid w:val="00AB5B08"/>
    <w:rsid w:val="00B3444F"/>
    <w:rsid w:val="00B641F4"/>
    <w:rsid w:val="00BD5BAB"/>
    <w:rsid w:val="00BF2C7A"/>
    <w:rsid w:val="00CA63DD"/>
    <w:rsid w:val="00CD2D62"/>
    <w:rsid w:val="00DE129E"/>
    <w:rsid w:val="00EE5454"/>
    <w:rsid w:val="00F52440"/>
    <w:rsid w:val="00FA30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9C1344"/>
  <w15:chartTrackingRefBased/>
  <w15:docId w15:val="{FAE84023-C4B5-418C-ABE5-D1E6263A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5B08"/>
    <w:rPr>
      <w:color w:val="0563C1" w:themeColor="hyperlink"/>
      <w:u w:val="single"/>
    </w:rPr>
  </w:style>
  <w:style w:type="character" w:customStyle="1" w:styleId="UnresolvedMention1">
    <w:name w:val="Unresolved Mention1"/>
    <w:basedOn w:val="DefaultParagraphFont"/>
    <w:uiPriority w:val="99"/>
    <w:semiHidden/>
    <w:unhideWhenUsed/>
    <w:rsid w:val="00AB5B08"/>
    <w:rPr>
      <w:color w:val="605E5C"/>
      <w:shd w:val="clear" w:color="auto" w:fill="E1DFDD"/>
    </w:rPr>
  </w:style>
  <w:style w:type="table" w:styleId="TableGrid">
    <w:name w:val="Table Grid"/>
    <w:basedOn w:val="TableNormal"/>
    <w:uiPriority w:val="39"/>
    <w:rsid w:val="00AB5B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E54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5454"/>
  </w:style>
  <w:style w:type="paragraph" w:styleId="Footer">
    <w:name w:val="footer"/>
    <w:basedOn w:val="Normal"/>
    <w:link w:val="FooterChar"/>
    <w:uiPriority w:val="99"/>
    <w:unhideWhenUsed/>
    <w:rsid w:val="00EE54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5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mailto:jeremy.griffiths@bangor.ac.uk"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eremy.griffiths@bangor.ac.uk"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536</Words>
  <Characters>875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 Fghea (Ysgol Gwynedd)</dc:creator>
  <cp:lastModifiedBy>D Fghea (Ysgol Gwynedd)</cp:lastModifiedBy>
  <cp:revision>6</cp:revision>
  <dcterms:created xsi:type="dcterms:W3CDTF">2021-04-28T08:23:00Z</dcterms:created>
  <dcterms:modified xsi:type="dcterms:W3CDTF">2021-04-28T08:28:00Z</dcterms:modified>
</cp:coreProperties>
</file>